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05E93" w14:textId="707D972D" w:rsidR="00A00029" w:rsidRPr="002548BC" w:rsidRDefault="00C8698B" w:rsidP="00E92E99">
      <w:pPr>
        <w:spacing w:before="40" w:after="80" w:line="240" w:lineRule="auto"/>
        <w:rPr>
          <w:rFonts w:ascii="Segoe UI" w:hAnsi="Segoe UI" w:cs="Segoe UI"/>
          <w:sz w:val="28"/>
          <w:szCs w:val="28"/>
        </w:rPr>
      </w:pPr>
      <w:r w:rsidRPr="002548BC">
        <w:rPr>
          <w:rFonts w:ascii="Segoe UI" w:hAnsi="Segoe UI" w:cs="Segoe UI"/>
          <w:sz w:val="28"/>
          <w:szCs w:val="28"/>
        </w:rPr>
        <w:t xml:space="preserve">Lab 6: </w:t>
      </w:r>
      <w:r w:rsidR="00065DC4">
        <w:rPr>
          <w:rFonts w:ascii="Segoe UI" w:hAnsi="Segoe UI" w:cs="Segoe UI"/>
          <w:sz w:val="28"/>
          <w:szCs w:val="28"/>
        </w:rPr>
        <w:t>NoSQL database models</w:t>
      </w:r>
    </w:p>
    <w:p w14:paraId="23804DE8" w14:textId="55FBF7E4" w:rsidR="00740B50" w:rsidRPr="003E76CF" w:rsidRDefault="00FA6BFD" w:rsidP="002548BC">
      <w:pPr>
        <w:pStyle w:val="Heading1"/>
        <w:rPr>
          <w:rFonts w:ascii="Calibri Light" w:eastAsia="Calibri Light" w:hAnsi="Calibri Light" w:cs="Calibri Light"/>
          <w:b/>
        </w:rPr>
      </w:pPr>
      <w:r w:rsidRPr="003E76CF">
        <w:rPr>
          <w:rFonts w:ascii="Calibri Light" w:eastAsia="Calibri Light" w:hAnsi="Calibri Light" w:cs="Calibri Light"/>
          <w:b/>
        </w:rPr>
        <w:t>PreLab</w:t>
      </w:r>
    </w:p>
    <w:p w14:paraId="4A6F8D59" w14:textId="7F03C1F1" w:rsidR="00FA6BFD" w:rsidRDefault="00CD5564" w:rsidP="00254535">
      <w:pPr>
        <w:pStyle w:val="ListParagraph"/>
        <w:numPr>
          <w:ilvl w:val="0"/>
          <w:numId w:val="8"/>
        </w:numPr>
      </w:pPr>
      <w:r w:rsidRPr="000B6631">
        <w:rPr>
          <w:b/>
          <w:bCs/>
          <w:color w:val="FF0000"/>
        </w:rPr>
        <w:t xml:space="preserve">[Chapter 9, Section </w:t>
      </w:r>
      <w:r w:rsidR="000B6631" w:rsidRPr="000B6631">
        <w:rPr>
          <w:b/>
          <w:bCs/>
          <w:color w:val="FF0000"/>
        </w:rPr>
        <w:t>9.1 to 9.6]</w:t>
      </w:r>
      <w:r w:rsidR="000B6631">
        <w:t xml:space="preserve"> </w:t>
      </w:r>
      <w:r w:rsidR="00254535" w:rsidRPr="00254535">
        <w:t>Lingras, P.  (2016-01-01). Building Cross-Platform Mobile and Web Apps for Engineers and Scientists: An Active Learning Approach. [[VitalSource Bookshelf version]].  Retrieved from vbk://9781305855892</w:t>
      </w:r>
    </w:p>
    <w:p w14:paraId="44295696" w14:textId="5139B5BE" w:rsidR="000B6631" w:rsidRDefault="004560D6" w:rsidP="00254535">
      <w:pPr>
        <w:pStyle w:val="ListParagraph"/>
        <w:numPr>
          <w:ilvl w:val="0"/>
          <w:numId w:val="8"/>
        </w:numPr>
      </w:pPr>
      <w:hyperlink r:id="rId10" w:history="1">
        <w:r w:rsidR="002F7B11" w:rsidRPr="0066537B">
          <w:rPr>
            <w:rStyle w:val="Hyperlink"/>
          </w:rPr>
          <w:t>https://www.mongodb.com/docs/manual/introduction/</w:t>
        </w:r>
      </w:hyperlink>
    </w:p>
    <w:p w14:paraId="495C36C8" w14:textId="3B4DA702" w:rsidR="00E0467A" w:rsidRDefault="004560D6" w:rsidP="00254535">
      <w:pPr>
        <w:pStyle w:val="ListParagraph"/>
        <w:numPr>
          <w:ilvl w:val="0"/>
          <w:numId w:val="8"/>
        </w:numPr>
      </w:pPr>
      <w:hyperlink r:id="rId11" w:history="1">
        <w:r w:rsidR="00C11019" w:rsidRPr="0066537B">
          <w:rPr>
            <w:rStyle w:val="Hyperlink"/>
          </w:rPr>
          <w:t>https://www.sqlitetutorial.net/wp-content/uploads/2018/03/sqlite-sample-database-diagram-color.pdf</w:t>
        </w:r>
      </w:hyperlink>
    </w:p>
    <w:p w14:paraId="03F8467B" w14:textId="77777777" w:rsidR="00C11019" w:rsidRDefault="00C11019" w:rsidP="00C11019">
      <w:pPr>
        <w:pStyle w:val="ListParagraph"/>
      </w:pPr>
    </w:p>
    <w:p w14:paraId="2B9AD015" w14:textId="77777777" w:rsidR="00FA6BFD" w:rsidRPr="00FA6BFD" w:rsidRDefault="00FA6BFD" w:rsidP="00FA6BFD">
      <w:pPr>
        <w:pStyle w:val="ListParagraph"/>
        <w:rPr>
          <w:rFonts w:ascii="Segoe UI" w:hAnsi="Segoe UI" w:cs="Segoe UI"/>
          <w:sz w:val="18"/>
          <w:szCs w:val="18"/>
        </w:rPr>
      </w:pPr>
    </w:p>
    <w:p w14:paraId="7F226B13" w14:textId="77777777" w:rsidR="00FA6BFD" w:rsidRPr="00C9779A" w:rsidRDefault="00FA6BFD" w:rsidP="00C9779A">
      <w:pPr>
        <w:pStyle w:val="Heading1"/>
        <w:rPr>
          <w:rFonts w:ascii="Calibri Light" w:eastAsia="Calibri Light" w:hAnsi="Calibri Light" w:cs="Calibri Light"/>
          <w:b/>
        </w:rPr>
      </w:pPr>
      <w:r w:rsidRPr="00C9779A">
        <w:rPr>
          <w:rFonts w:ascii="Calibri Light" w:eastAsia="Calibri Light" w:hAnsi="Calibri Light" w:cs="Calibri Light"/>
          <w:b/>
        </w:rPr>
        <w:t>InLab</w:t>
      </w:r>
      <w:r w:rsidRPr="00C9779A">
        <w:rPr>
          <w:rFonts w:ascii="Calibri Light" w:eastAsia="Calibri Light" w:hAnsi="Calibri Light" w:cs="Calibri Light"/>
          <w:b/>
        </w:rPr>
        <w:tab/>
      </w:r>
    </w:p>
    <w:p w14:paraId="5FCE5314" w14:textId="7B7D56A6" w:rsidR="00D976DE" w:rsidRDefault="00372DA1" w:rsidP="00663AAC">
      <w:pPr>
        <w:pStyle w:val="ListParagraph"/>
        <w:numPr>
          <w:ilvl w:val="0"/>
          <w:numId w:val="5"/>
        </w:numPr>
        <w:spacing w:before="40" w:after="8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nstall MongoDB Compass. Download here: </w:t>
      </w:r>
      <w:hyperlink r:id="rId12" w:history="1">
        <w:r>
          <w:rPr>
            <w:rStyle w:val="Hyperlink"/>
          </w:rPr>
          <w:t>MongoDB Compass | MongoDB</w:t>
        </w:r>
      </w:hyperlink>
      <w:r w:rsidR="00663AAC">
        <w:rPr>
          <w:rStyle w:val="Hyperlink"/>
        </w:rPr>
        <w:t>.</w:t>
      </w:r>
      <w:r w:rsidR="00663AAC">
        <w:rPr>
          <w:rFonts w:ascii="Segoe UI" w:hAnsi="Segoe UI" w:cs="Segoe UI"/>
          <w:sz w:val="18"/>
          <w:szCs w:val="18"/>
        </w:rPr>
        <w:t xml:space="preserve"> F</w:t>
      </w:r>
      <w:r w:rsidR="00663AAC" w:rsidRPr="00663AAC">
        <w:rPr>
          <w:rFonts w:ascii="Segoe UI" w:hAnsi="Segoe UI" w:cs="Segoe UI"/>
          <w:sz w:val="18"/>
          <w:szCs w:val="18"/>
        </w:rPr>
        <w:t>or</w:t>
      </w:r>
      <w:r w:rsidR="00663AAC">
        <w:rPr>
          <w:rFonts w:ascii="Segoe UI" w:hAnsi="Segoe UI" w:cs="Segoe UI"/>
          <w:sz w:val="18"/>
          <w:szCs w:val="18"/>
        </w:rPr>
        <w:t xml:space="preserve"> Ubuntu</w:t>
      </w:r>
      <w:r w:rsidR="00D976DE">
        <w:rPr>
          <w:rFonts w:ascii="Segoe UI" w:hAnsi="Segoe UI" w:cs="Segoe UI"/>
          <w:sz w:val="18"/>
          <w:szCs w:val="18"/>
        </w:rPr>
        <w:t xml:space="preserve"> 64 bit OS</w:t>
      </w:r>
      <w:r w:rsidR="00A86DE4">
        <w:rPr>
          <w:rFonts w:ascii="Segoe UI" w:hAnsi="Segoe UI" w:cs="Segoe UI"/>
          <w:sz w:val="18"/>
          <w:szCs w:val="18"/>
        </w:rPr>
        <w:t>, Download here</w:t>
      </w:r>
      <w:r w:rsidR="00D976DE">
        <w:rPr>
          <w:rFonts w:ascii="Segoe UI" w:hAnsi="Segoe UI" w:cs="Segoe UI"/>
          <w:sz w:val="18"/>
          <w:szCs w:val="18"/>
        </w:rPr>
        <w:t xml:space="preserve"> &gt;&gt; </w:t>
      </w:r>
      <w:hyperlink r:id="rId13" w:history="1">
        <w:r w:rsidR="00D976DE" w:rsidRPr="005646F4">
          <w:rPr>
            <w:rStyle w:val="Hyperlink"/>
            <w:rFonts w:ascii="Segoe UI" w:hAnsi="Segoe UI" w:cs="Segoe UI"/>
            <w:sz w:val="18"/>
            <w:szCs w:val="18"/>
          </w:rPr>
          <w:t>https://downloads.mongodb.com/compass/mongodb-compass_1.41.0_amd64.deb</w:t>
        </w:r>
      </w:hyperlink>
    </w:p>
    <w:p w14:paraId="3D15097A" w14:textId="2B1496CE" w:rsidR="00A86DE4" w:rsidRDefault="00A86DE4" w:rsidP="00A86DE4">
      <w:pPr>
        <w:pStyle w:val="ListParagraph"/>
        <w:spacing w:before="40" w:after="8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Installation: </w:t>
      </w:r>
    </w:p>
    <w:p w14:paraId="6B6F1340" w14:textId="77777777" w:rsidR="000A136E" w:rsidRDefault="000A136E" w:rsidP="00A86DE4">
      <w:pPr>
        <w:pStyle w:val="ListParagraph"/>
        <w:spacing w:before="40" w:after="80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70"/>
      </w:tblGrid>
      <w:tr w:rsidR="000A136E" w14:paraId="7BE43579" w14:textId="77777777" w:rsidTr="000A136E">
        <w:tc>
          <w:tcPr>
            <w:tcW w:w="10790" w:type="dxa"/>
          </w:tcPr>
          <w:p w14:paraId="0C60E2A9" w14:textId="3F63F80A" w:rsidR="000A136E" w:rsidRDefault="00BA1866" w:rsidP="00A86DE4">
            <w:pPr>
              <w:pStyle w:val="ListParagraph"/>
              <w:spacing w:before="40" w:after="80"/>
              <w:ind w:left="0"/>
              <w:rPr>
                <w:rFonts w:ascii="Segoe UI" w:hAnsi="Segoe UI" w:cs="Segoe UI"/>
                <w:sz w:val="18"/>
                <w:szCs w:val="18"/>
              </w:rPr>
            </w:pPr>
            <w:r w:rsidRPr="00BA1866">
              <w:rPr>
                <w:rFonts w:ascii="Segoe UI" w:hAnsi="Segoe UI" w:cs="Segoe UI"/>
                <w:sz w:val="18"/>
                <w:szCs w:val="18"/>
              </w:rPr>
              <w:drawing>
                <wp:inline distT="0" distB="0" distL="0" distR="0" wp14:anchorId="792F803B" wp14:editId="54B8DBA3">
                  <wp:extent cx="4566557" cy="2000828"/>
                  <wp:effectExtent l="0" t="0" r="5715" b="0"/>
                  <wp:docPr id="2279219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921979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7961" cy="2005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136E" w14:paraId="5F3BBEF8" w14:textId="77777777" w:rsidTr="000A136E">
        <w:tc>
          <w:tcPr>
            <w:tcW w:w="10790" w:type="dxa"/>
          </w:tcPr>
          <w:p w14:paraId="7CE4591E" w14:textId="6618ED24" w:rsidR="000A136E" w:rsidRDefault="00E86900" w:rsidP="00A86DE4">
            <w:pPr>
              <w:pStyle w:val="ListParagraph"/>
              <w:spacing w:before="40" w:after="80"/>
              <w:ind w:left="0"/>
              <w:rPr>
                <w:rFonts w:ascii="Segoe UI" w:hAnsi="Segoe UI" w:cs="Segoe UI"/>
                <w:sz w:val="18"/>
                <w:szCs w:val="18"/>
              </w:rPr>
            </w:pPr>
            <w:r w:rsidRPr="00E86900">
              <w:rPr>
                <w:rFonts w:ascii="Segoe UI" w:hAnsi="Segoe UI" w:cs="Segoe UI"/>
                <w:sz w:val="18"/>
                <w:szCs w:val="18"/>
              </w:rPr>
              <w:drawing>
                <wp:inline distT="0" distB="0" distL="0" distR="0" wp14:anchorId="654E6BB2" wp14:editId="181E64E0">
                  <wp:extent cx="4942114" cy="1515582"/>
                  <wp:effectExtent l="0" t="0" r="0" b="8890"/>
                  <wp:docPr id="5367609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676092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1958" cy="1518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6900" w14:paraId="5DA047C5" w14:textId="77777777" w:rsidTr="000A136E">
        <w:tc>
          <w:tcPr>
            <w:tcW w:w="10790" w:type="dxa"/>
          </w:tcPr>
          <w:p w14:paraId="0E0AB0BD" w14:textId="77777777" w:rsidR="00E86900" w:rsidRDefault="00C62B78" w:rsidP="00A86DE4">
            <w:pPr>
              <w:pStyle w:val="ListParagraph"/>
              <w:spacing w:before="40" w:after="80"/>
              <w:ind w:left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Search for mongodb</w:t>
            </w:r>
          </w:p>
          <w:p w14:paraId="58B2C79A" w14:textId="695E62AA" w:rsidR="00C62B78" w:rsidRPr="00E86900" w:rsidRDefault="00C62B78" w:rsidP="00A86DE4">
            <w:pPr>
              <w:pStyle w:val="ListParagraph"/>
              <w:spacing w:before="40" w:after="80"/>
              <w:ind w:left="0"/>
              <w:rPr>
                <w:rFonts w:ascii="Segoe UI" w:hAnsi="Segoe UI" w:cs="Segoe UI"/>
                <w:sz w:val="18"/>
                <w:szCs w:val="18"/>
              </w:rPr>
            </w:pPr>
            <w:r w:rsidRPr="00C62B78">
              <w:rPr>
                <w:rFonts w:ascii="Segoe UI" w:hAnsi="Segoe UI" w:cs="Segoe UI"/>
                <w:sz w:val="18"/>
                <w:szCs w:val="18"/>
              </w:rPr>
              <w:lastRenderedPageBreak/>
              <w:drawing>
                <wp:inline distT="0" distB="0" distL="0" distR="0" wp14:anchorId="64FBF889" wp14:editId="7D3A6EE3">
                  <wp:extent cx="4063750" cy="3467733"/>
                  <wp:effectExtent l="0" t="0" r="0" b="0"/>
                  <wp:docPr id="296023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0234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3395" cy="3475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B78" w14:paraId="0DF4AB7C" w14:textId="77777777" w:rsidTr="000A136E">
        <w:tc>
          <w:tcPr>
            <w:tcW w:w="10790" w:type="dxa"/>
          </w:tcPr>
          <w:p w14:paraId="03592532" w14:textId="54F77BD1" w:rsidR="00C62B78" w:rsidRDefault="001708E8" w:rsidP="00A86DE4">
            <w:pPr>
              <w:pStyle w:val="ListParagraph"/>
              <w:spacing w:before="40" w:after="80"/>
              <w:ind w:left="0"/>
              <w:rPr>
                <w:rFonts w:ascii="Segoe UI" w:hAnsi="Segoe UI" w:cs="Segoe UI"/>
                <w:sz w:val="18"/>
                <w:szCs w:val="18"/>
              </w:rPr>
            </w:pPr>
            <w:r w:rsidRPr="001708E8">
              <w:rPr>
                <w:rFonts w:ascii="Segoe UI" w:hAnsi="Segoe UI" w:cs="Segoe UI"/>
                <w:sz w:val="18"/>
                <w:szCs w:val="18"/>
              </w:rPr>
              <w:lastRenderedPageBreak/>
              <w:drawing>
                <wp:inline distT="0" distB="0" distL="0" distR="0" wp14:anchorId="3555EDF3" wp14:editId="4033A156">
                  <wp:extent cx="4488650" cy="2979965"/>
                  <wp:effectExtent l="0" t="0" r="7620" b="0"/>
                  <wp:docPr id="18446376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637668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5818" cy="2984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53CD" w14:paraId="5A378FCC" w14:textId="77777777" w:rsidTr="000A136E">
        <w:tc>
          <w:tcPr>
            <w:tcW w:w="10790" w:type="dxa"/>
          </w:tcPr>
          <w:p w14:paraId="0D8FA19C" w14:textId="7BC976DF" w:rsidR="001C53CD" w:rsidRPr="001708E8" w:rsidRDefault="003D1722" w:rsidP="00A86DE4">
            <w:pPr>
              <w:pStyle w:val="ListParagraph"/>
              <w:spacing w:before="40" w:after="80"/>
              <w:ind w:left="0"/>
              <w:rPr>
                <w:rFonts w:ascii="Segoe UI" w:hAnsi="Segoe UI" w:cs="Segoe UI"/>
                <w:sz w:val="18"/>
                <w:szCs w:val="18"/>
              </w:rPr>
            </w:pPr>
            <w:r w:rsidRPr="003D1722">
              <w:rPr>
                <w:rFonts w:ascii="Segoe UI" w:hAnsi="Segoe UI" w:cs="Segoe UI"/>
                <w:sz w:val="18"/>
                <w:szCs w:val="18"/>
              </w:rPr>
              <w:lastRenderedPageBreak/>
              <w:drawing>
                <wp:inline distT="0" distB="0" distL="0" distR="0" wp14:anchorId="7AE23C40" wp14:editId="51507747">
                  <wp:extent cx="5099957" cy="3666775"/>
                  <wp:effectExtent l="0" t="0" r="5715" b="0"/>
                  <wp:docPr id="16782195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821959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4119" cy="3669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2088" w14:paraId="722516E1" w14:textId="77777777" w:rsidTr="000A136E">
        <w:tc>
          <w:tcPr>
            <w:tcW w:w="10790" w:type="dxa"/>
          </w:tcPr>
          <w:p w14:paraId="1F1B374C" w14:textId="7FA6A7A0" w:rsidR="009F2088" w:rsidRPr="003D1722" w:rsidRDefault="009F2088" w:rsidP="00A86DE4">
            <w:pPr>
              <w:pStyle w:val="ListParagraph"/>
              <w:spacing w:before="40" w:after="80"/>
              <w:ind w:left="0"/>
              <w:rPr>
                <w:rFonts w:ascii="Segoe UI" w:hAnsi="Segoe UI" w:cs="Segoe UI"/>
                <w:sz w:val="18"/>
                <w:szCs w:val="18"/>
              </w:rPr>
            </w:pPr>
            <w:r w:rsidRPr="009F2088">
              <w:rPr>
                <w:rFonts w:ascii="Segoe UI" w:hAnsi="Segoe UI" w:cs="Segoe UI"/>
                <w:sz w:val="18"/>
                <w:szCs w:val="18"/>
              </w:rPr>
              <w:drawing>
                <wp:inline distT="0" distB="0" distL="0" distR="0" wp14:anchorId="3779B1B1" wp14:editId="2C3F9A8B">
                  <wp:extent cx="5003802" cy="3407682"/>
                  <wp:effectExtent l="0" t="0" r="6350" b="2540"/>
                  <wp:docPr id="17529633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2963398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7827" cy="3410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2088" w14:paraId="270D730E" w14:textId="77777777" w:rsidTr="000A136E">
        <w:tc>
          <w:tcPr>
            <w:tcW w:w="10790" w:type="dxa"/>
          </w:tcPr>
          <w:p w14:paraId="616D7047" w14:textId="0BCDD577" w:rsidR="00663014" w:rsidRDefault="00663014" w:rsidP="00A86DE4">
            <w:pPr>
              <w:pStyle w:val="ListParagraph"/>
              <w:spacing w:before="40" w:after="80"/>
              <w:ind w:left="0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Workaround:</w:t>
            </w:r>
          </w:p>
          <w:p w14:paraId="62A92428" w14:textId="77777777" w:rsidR="006032D9" w:rsidRPr="00663014" w:rsidRDefault="006032D9" w:rsidP="00663014">
            <w:pPr>
              <w:pStyle w:val="ListParagraph"/>
              <w:numPr>
                <w:ilvl w:val="0"/>
                <w:numId w:val="5"/>
              </w:numPr>
              <w:spacing w:before="40" w:after="80"/>
              <w:rPr>
                <w:rFonts w:ascii="Segoe UI" w:hAnsi="Segoe UI" w:cs="Segoe UI"/>
                <w:sz w:val="18"/>
                <w:szCs w:val="18"/>
              </w:rPr>
            </w:pPr>
            <w:r w:rsidRPr="006032D9">
              <w:rPr>
                <w:rFonts w:ascii="Segoe UI" w:hAnsi="Segoe UI" w:cs="Segoe UI"/>
                <w:sz w:val="18"/>
                <w:szCs w:val="18"/>
              </w:rPr>
              <w:t>Install MongoDB Community Edition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&gt;&gt; </w:t>
            </w:r>
            <w:hyperlink r:id="rId20" w:history="1">
              <w:r>
                <w:rPr>
                  <w:rStyle w:val="Hyperlink"/>
                </w:rPr>
                <w:t>Install MongoDB Community Edition on Ubuntu — MongoDB Manual</w:t>
              </w:r>
            </w:hyperlink>
          </w:p>
          <w:p w14:paraId="0EBA95B1" w14:textId="2DF5C932" w:rsidR="00663014" w:rsidRPr="009F2088" w:rsidRDefault="00663014" w:rsidP="00663014">
            <w:pPr>
              <w:pStyle w:val="ListParagraph"/>
              <w:numPr>
                <w:ilvl w:val="0"/>
                <w:numId w:val="5"/>
              </w:numPr>
              <w:spacing w:before="40" w:after="80"/>
              <w:rPr>
                <w:rFonts w:ascii="Segoe UI" w:hAnsi="Segoe UI" w:cs="Segoe UI"/>
                <w:sz w:val="18"/>
                <w:szCs w:val="18"/>
              </w:rPr>
            </w:pPr>
            <w:r w:rsidRPr="00663014">
              <w:rPr>
                <w:rFonts w:ascii="Segoe UI" w:hAnsi="Segoe UI" w:cs="Segoe UI"/>
                <w:sz w:val="18"/>
                <w:szCs w:val="18"/>
              </w:rPr>
              <w:t>Run MongoDB Community Edition</w:t>
            </w:r>
            <w:r w:rsidR="00865906">
              <w:rPr>
                <w:rFonts w:ascii="Segoe UI" w:hAnsi="Segoe UI" w:cs="Segoe UI"/>
                <w:sz w:val="18"/>
                <w:szCs w:val="18"/>
              </w:rPr>
              <w:t xml:space="preserve"> &gt;&gt; </w:t>
            </w:r>
            <w:r w:rsidR="00DA3E6F">
              <w:rPr>
                <w:rFonts w:ascii="Segoe UI" w:hAnsi="Segoe UI" w:cs="Segoe UI"/>
                <w:sz w:val="18"/>
                <w:szCs w:val="18"/>
              </w:rPr>
              <w:t xml:space="preserve">command: </w:t>
            </w:r>
            <w:r w:rsidR="00DA3E6F">
              <w:rPr>
                <w:rFonts w:ascii="Source Code Pro" w:hAnsi="Source Code Pro"/>
                <w:color w:val="001E2B"/>
                <w:sz w:val="23"/>
                <w:szCs w:val="23"/>
                <w:shd w:val="clear" w:color="auto" w:fill="F9FBFA"/>
              </w:rPr>
              <w:t>sudo systemctl start mongod</w:t>
            </w:r>
          </w:p>
        </w:tc>
      </w:tr>
    </w:tbl>
    <w:p w14:paraId="54FCD9AF" w14:textId="77777777" w:rsidR="000A136E" w:rsidRDefault="000A136E" w:rsidP="00A86DE4">
      <w:pPr>
        <w:pStyle w:val="ListParagraph"/>
        <w:spacing w:before="40" w:after="80"/>
        <w:rPr>
          <w:rFonts w:ascii="Segoe UI" w:hAnsi="Segoe UI" w:cs="Segoe UI"/>
          <w:sz w:val="18"/>
          <w:szCs w:val="18"/>
        </w:rPr>
      </w:pPr>
    </w:p>
    <w:p w14:paraId="5BF8782E" w14:textId="77777777" w:rsidR="002B5C6C" w:rsidRDefault="002B5C6C" w:rsidP="002B5C6C">
      <w:pPr>
        <w:spacing w:before="40" w:after="80"/>
      </w:pPr>
    </w:p>
    <w:p w14:paraId="114829B6" w14:textId="77777777" w:rsidR="00221069" w:rsidRDefault="00221069" w:rsidP="002B5C6C">
      <w:pPr>
        <w:spacing w:before="40" w:after="80"/>
      </w:pPr>
    </w:p>
    <w:p w14:paraId="136E2814" w14:textId="55EB8270" w:rsidR="00221069" w:rsidRDefault="00221069" w:rsidP="002B5C6C">
      <w:pPr>
        <w:spacing w:before="40" w:after="80"/>
      </w:pPr>
      <w:r>
        <w:lastRenderedPageBreak/>
        <w:t>Sample Python MongoDB operations</w:t>
      </w:r>
    </w:p>
    <w:p w14:paraId="2E2FF494" w14:textId="77777777" w:rsidR="00221069" w:rsidRDefault="00221069" w:rsidP="002B5C6C">
      <w:pPr>
        <w:spacing w:before="40" w:after="8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2"/>
        <w:gridCol w:w="6248"/>
      </w:tblGrid>
      <w:tr w:rsidR="002F7196" w14:paraId="0D8DBB66" w14:textId="77777777" w:rsidTr="00A32765">
        <w:tc>
          <w:tcPr>
            <w:tcW w:w="4153" w:type="dxa"/>
          </w:tcPr>
          <w:p w14:paraId="0F231A18" w14:textId="62B59EC3" w:rsidR="00F24B2B" w:rsidRDefault="00C95270" w:rsidP="002B5C6C">
            <w:pPr>
              <w:spacing w:before="40" w:after="80"/>
            </w:pPr>
            <w:r>
              <w:t xml:space="preserve">Activate softDes virtual environment </w:t>
            </w:r>
          </w:p>
        </w:tc>
        <w:tc>
          <w:tcPr>
            <w:tcW w:w="6637" w:type="dxa"/>
          </w:tcPr>
          <w:p w14:paraId="50ACBAF9" w14:textId="53648164" w:rsidR="00F24B2B" w:rsidRDefault="000C155A" w:rsidP="002B5C6C">
            <w:pPr>
              <w:spacing w:before="40" w:after="80"/>
            </w:pPr>
            <w:r>
              <w:rPr>
                <w:noProof/>
              </w:rPr>
              <w:drawing>
                <wp:inline distT="0" distB="0" distL="0" distR="0" wp14:anchorId="51C4B7E3" wp14:editId="68F507BF">
                  <wp:extent cx="1365218" cy="3723050"/>
                  <wp:effectExtent l="1905" t="0" r="0" b="0"/>
                  <wp:docPr id="70473768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371490" cy="3740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196" w14:paraId="701D86A6" w14:textId="77777777" w:rsidTr="00A32765">
        <w:tc>
          <w:tcPr>
            <w:tcW w:w="4153" w:type="dxa"/>
          </w:tcPr>
          <w:p w14:paraId="115B02D6" w14:textId="09792696" w:rsidR="00F24B2B" w:rsidRDefault="00B50B56" w:rsidP="002B5C6C">
            <w:pPr>
              <w:spacing w:before="40" w:after="80"/>
            </w:pPr>
            <w:r>
              <w:t>Pip install pymongo</w:t>
            </w:r>
          </w:p>
        </w:tc>
        <w:tc>
          <w:tcPr>
            <w:tcW w:w="6637" w:type="dxa"/>
          </w:tcPr>
          <w:p w14:paraId="6B8889DB" w14:textId="4BFAB219" w:rsidR="00F24B2B" w:rsidRDefault="00135BEA" w:rsidP="002B5C6C">
            <w:pPr>
              <w:spacing w:before="40" w:after="80"/>
            </w:pPr>
            <w:r>
              <w:rPr>
                <w:noProof/>
              </w:rPr>
              <w:drawing>
                <wp:inline distT="0" distB="0" distL="0" distR="0" wp14:anchorId="6B8F5786" wp14:editId="583CD398">
                  <wp:extent cx="2667000" cy="1375481"/>
                  <wp:effectExtent l="0" t="0" r="0" b="0"/>
                  <wp:docPr id="17945019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2322" cy="13833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330" w14:paraId="76B5FB03" w14:textId="77777777" w:rsidTr="00A32765">
        <w:tc>
          <w:tcPr>
            <w:tcW w:w="4153" w:type="dxa"/>
          </w:tcPr>
          <w:p w14:paraId="4B446A8F" w14:textId="77777777" w:rsidR="00135BEA" w:rsidRDefault="00135BEA" w:rsidP="00135BEA">
            <w:pPr>
              <w:spacing w:before="40" w:after="80"/>
            </w:pPr>
            <w:r>
              <w:t>Inside the python interactive terminal, run the following commands shown in the screengrab.</w:t>
            </w:r>
          </w:p>
          <w:p w14:paraId="6D417A80" w14:textId="77777777" w:rsidR="00905966" w:rsidRDefault="00905966" w:rsidP="00135BEA">
            <w:pPr>
              <w:spacing w:before="40" w:after="80"/>
            </w:pPr>
          </w:p>
          <w:p w14:paraId="2B601770" w14:textId="77777777" w:rsidR="00905966" w:rsidRDefault="00905966" w:rsidP="00135BEA">
            <w:pPr>
              <w:spacing w:before="40" w:after="80"/>
            </w:pPr>
            <w:r>
              <w:t>Note: You need to run the mongodb process before you can connect to your mongodb database.</w:t>
            </w:r>
          </w:p>
          <w:p w14:paraId="1EF79196" w14:textId="4A98AB92" w:rsidR="00905966" w:rsidRDefault="00905966" w:rsidP="00135BEA">
            <w:pPr>
              <w:spacing w:before="40" w:after="80"/>
            </w:pPr>
            <w:r>
              <w:t xml:space="preserve">Command: </w:t>
            </w:r>
            <w:r w:rsidRPr="00905966">
              <w:t>sudo systemctl start mongod</w:t>
            </w:r>
          </w:p>
        </w:tc>
        <w:tc>
          <w:tcPr>
            <w:tcW w:w="6637" w:type="dxa"/>
          </w:tcPr>
          <w:p w14:paraId="1A98E5D6" w14:textId="525D712A" w:rsidR="00B50B56" w:rsidRDefault="00B50B56" w:rsidP="002B5C6C">
            <w:pPr>
              <w:spacing w:before="40" w:after="8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CB2E59" wp14:editId="3EBE0138">
                  <wp:extent cx="3739334" cy="1569528"/>
                  <wp:effectExtent l="0" t="0" r="0" b="0"/>
                  <wp:docPr id="136215606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1085" cy="1578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196" w14:paraId="59A6CE54" w14:textId="77777777" w:rsidTr="00A32765">
        <w:tc>
          <w:tcPr>
            <w:tcW w:w="4153" w:type="dxa"/>
          </w:tcPr>
          <w:p w14:paraId="65A93FBC" w14:textId="77777777" w:rsidR="004F3A36" w:rsidRDefault="004F3A36" w:rsidP="002B5C6C">
            <w:pPr>
              <w:spacing w:before="40" w:after="80"/>
            </w:pPr>
          </w:p>
        </w:tc>
        <w:tc>
          <w:tcPr>
            <w:tcW w:w="6637" w:type="dxa"/>
          </w:tcPr>
          <w:p w14:paraId="28FEFFC4" w14:textId="56894ECE" w:rsidR="004F3A36" w:rsidRDefault="004F3A36" w:rsidP="002B5C6C">
            <w:pPr>
              <w:spacing w:before="40" w:after="80"/>
              <w:rPr>
                <w:noProof/>
              </w:rPr>
            </w:pPr>
          </w:p>
        </w:tc>
      </w:tr>
      <w:tr w:rsidR="00C10330" w14:paraId="1E114628" w14:textId="77777777" w:rsidTr="00A32765">
        <w:tc>
          <w:tcPr>
            <w:tcW w:w="4153" w:type="dxa"/>
          </w:tcPr>
          <w:p w14:paraId="598BFE5E" w14:textId="4E264E6A" w:rsidR="004F3A36" w:rsidRDefault="00B50B56" w:rsidP="002B5C6C">
            <w:pPr>
              <w:spacing w:before="40" w:after="80"/>
            </w:pPr>
            <w:r>
              <w:t>Navigate to Lab6 directory and open visual studio code</w:t>
            </w:r>
          </w:p>
        </w:tc>
        <w:tc>
          <w:tcPr>
            <w:tcW w:w="6637" w:type="dxa"/>
          </w:tcPr>
          <w:p w14:paraId="6AAA3071" w14:textId="17BD1D9D" w:rsidR="004F3A36" w:rsidRDefault="004F3A36" w:rsidP="002B5C6C">
            <w:pPr>
              <w:spacing w:before="40" w:after="8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25C289" wp14:editId="3CA4EBF2">
                  <wp:extent cx="3063002" cy="1240699"/>
                  <wp:effectExtent l="0" t="0" r="4445" b="0"/>
                  <wp:docPr id="1609243754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6411" cy="1246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196" w14:paraId="59EEDF5D" w14:textId="77777777" w:rsidTr="00A32765">
        <w:tc>
          <w:tcPr>
            <w:tcW w:w="4153" w:type="dxa"/>
          </w:tcPr>
          <w:p w14:paraId="1066BE5B" w14:textId="06D29C9D" w:rsidR="00575C1C" w:rsidRDefault="00456184" w:rsidP="002B5C6C">
            <w:pPr>
              <w:spacing w:before="40" w:after="80"/>
            </w:pPr>
            <w:r>
              <w:lastRenderedPageBreak/>
              <w:t>Check if you have the chinook database and the customers collections and documents. If you don’t have, open the chinook database and “export as JSON file” the customers table</w:t>
            </w:r>
          </w:p>
        </w:tc>
        <w:tc>
          <w:tcPr>
            <w:tcW w:w="6637" w:type="dxa"/>
          </w:tcPr>
          <w:p w14:paraId="50A1600E" w14:textId="76842C0E" w:rsidR="00575C1C" w:rsidRDefault="00456184" w:rsidP="002B5C6C">
            <w:pPr>
              <w:spacing w:before="40" w:after="80"/>
              <w:rPr>
                <w:noProof/>
              </w:rPr>
            </w:pPr>
            <w:r w:rsidRPr="00456184">
              <w:rPr>
                <w:noProof/>
              </w:rPr>
              <w:drawing>
                <wp:inline distT="0" distB="0" distL="0" distR="0" wp14:anchorId="479AFD9C" wp14:editId="65C96455">
                  <wp:extent cx="2433832" cy="2151485"/>
                  <wp:effectExtent l="0" t="0" r="5080" b="1270"/>
                  <wp:docPr id="19041895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189549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4944" cy="2161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196" w14:paraId="255AA10A" w14:textId="77777777" w:rsidTr="00A32765">
        <w:tc>
          <w:tcPr>
            <w:tcW w:w="4153" w:type="dxa"/>
          </w:tcPr>
          <w:p w14:paraId="29712F9E" w14:textId="77777777" w:rsidR="00FB1112" w:rsidRDefault="00FB1112" w:rsidP="002B5C6C">
            <w:pPr>
              <w:spacing w:before="40" w:after="80"/>
            </w:pPr>
            <w:r>
              <w:t>Enter the following lines in VS Code:</w:t>
            </w:r>
          </w:p>
          <w:p w14:paraId="2366049F" w14:textId="77777777" w:rsidR="00FB1112" w:rsidRPr="00FB1112" w:rsidRDefault="00FB1112" w:rsidP="00FB1112">
            <w:pPr>
              <w:shd w:val="clear" w:color="auto" w:fill="1F1F1F"/>
              <w:spacing w:after="0"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C586C0"/>
                <w:sz w:val="16"/>
                <w:szCs w:val="16"/>
                <w:lang w:val="en-US"/>
              </w:rPr>
              <w:t>from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4EC9B0"/>
                <w:sz w:val="16"/>
                <w:szCs w:val="16"/>
                <w:lang w:val="en-US"/>
              </w:rPr>
              <w:t>pymongo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C586C0"/>
                <w:sz w:val="16"/>
                <w:szCs w:val="16"/>
                <w:lang w:val="en-US"/>
              </w:rPr>
              <w:t>import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4EC9B0"/>
                <w:sz w:val="16"/>
                <w:szCs w:val="16"/>
                <w:lang w:val="en-US"/>
              </w:rPr>
              <w:t>MongoClient</w:t>
            </w:r>
          </w:p>
          <w:p w14:paraId="1BCBFCE3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C586C0"/>
                <w:sz w:val="16"/>
                <w:szCs w:val="16"/>
                <w:lang w:val="en-US"/>
              </w:rPr>
              <w:t>import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4EC9B0"/>
                <w:sz w:val="16"/>
                <w:szCs w:val="16"/>
                <w:lang w:val="en-US"/>
              </w:rPr>
              <w:t>pprint</w:t>
            </w:r>
          </w:p>
          <w:p w14:paraId="7BB161FC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C586C0"/>
                <w:sz w:val="16"/>
                <w:szCs w:val="16"/>
                <w:lang w:val="en-US"/>
              </w:rPr>
              <w:t>import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4EC9B0"/>
                <w:sz w:val="16"/>
                <w:szCs w:val="16"/>
                <w:lang w:val="en-US"/>
              </w:rPr>
              <w:t>re</w:t>
            </w:r>
          </w:p>
          <w:p w14:paraId="5F08F25D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</w:p>
          <w:p w14:paraId="7546B053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6A9955"/>
                <w:sz w:val="16"/>
                <w:szCs w:val="16"/>
                <w:lang w:val="en-US"/>
              </w:rPr>
              <w:t># client = MongoClient(host="localhost", port=27017)</w:t>
            </w:r>
          </w:p>
          <w:p w14:paraId="33E7587D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client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D4D4D4"/>
                <w:sz w:val="16"/>
                <w:szCs w:val="16"/>
                <w:lang w:val="en-US"/>
              </w:rPr>
              <w:t>=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4EC9B0"/>
                <w:sz w:val="16"/>
                <w:szCs w:val="16"/>
                <w:lang w:val="en-US"/>
              </w:rPr>
              <w:t>MongoClient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(</w:t>
            </w:r>
            <w:r w:rsidRPr="00FB1112">
              <w:rPr>
                <w:rFonts w:ascii="Courier New" w:eastAsia="Times New Roman" w:hAnsi="Courier New" w:cs="Courier New"/>
                <w:color w:val="CE9178"/>
                <w:sz w:val="16"/>
                <w:szCs w:val="16"/>
                <w:lang w:val="en-US"/>
              </w:rPr>
              <w:t>"mongodb://localhost:27017/"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)</w:t>
            </w:r>
          </w:p>
          <w:p w14:paraId="4D3A8276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</w:p>
          <w:p w14:paraId="58ABB48B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6A9955"/>
                <w:sz w:val="16"/>
                <w:szCs w:val="16"/>
                <w:lang w:val="en-US"/>
              </w:rPr>
              <w:t># Get reference to 'chinook' database</w:t>
            </w:r>
          </w:p>
          <w:p w14:paraId="4E3A23DE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db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D4D4D4"/>
                <w:sz w:val="16"/>
                <w:szCs w:val="16"/>
                <w:lang w:val="en-US"/>
              </w:rPr>
              <w:t>=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client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[</w:t>
            </w:r>
            <w:r w:rsidRPr="00FB1112">
              <w:rPr>
                <w:rFonts w:ascii="Courier New" w:eastAsia="Times New Roman" w:hAnsi="Courier New" w:cs="Courier New"/>
                <w:color w:val="CE9178"/>
                <w:sz w:val="16"/>
                <w:szCs w:val="16"/>
                <w:lang w:val="en-US"/>
              </w:rPr>
              <w:t>"chinook"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]</w:t>
            </w:r>
          </w:p>
          <w:p w14:paraId="277EE0A7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</w:p>
          <w:p w14:paraId="497D3AD0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6A9955"/>
                <w:sz w:val="16"/>
                <w:szCs w:val="16"/>
                <w:lang w:val="en-US"/>
              </w:rPr>
              <w:t># Get a reference to the 'customers' collection</w:t>
            </w:r>
          </w:p>
          <w:p w14:paraId="644616BA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customers_collection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D4D4D4"/>
                <w:sz w:val="16"/>
                <w:szCs w:val="16"/>
                <w:lang w:val="en-US"/>
              </w:rPr>
              <w:t>=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db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[</w:t>
            </w:r>
            <w:r w:rsidRPr="00FB1112">
              <w:rPr>
                <w:rFonts w:ascii="Courier New" w:eastAsia="Times New Roman" w:hAnsi="Courier New" w:cs="Courier New"/>
                <w:color w:val="CE9178"/>
                <w:sz w:val="16"/>
                <w:szCs w:val="16"/>
                <w:lang w:val="en-US"/>
              </w:rPr>
              <w:t>"customers"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]</w:t>
            </w:r>
          </w:p>
          <w:p w14:paraId="6FE2BD40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6A9955"/>
                <w:sz w:val="16"/>
                <w:szCs w:val="16"/>
                <w:lang w:val="en-US"/>
              </w:rPr>
              <w:t># print(customers_collection)</w:t>
            </w:r>
          </w:p>
          <w:p w14:paraId="68833EBA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</w:p>
          <w:p w14:paraId="0E0A56CA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6A9955"/>
                <w:sz w:val="16"/>
                <w:szCs w:val="16"/>
                <w:lang w:val="en-US"/>
              </w:rPr>
              <w:t>#print first document</w:t>
            </w:r>
          </w:p>
          <w:p w14:paraId="3DB04878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doc1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D4D4D4"/>
                <w:sz w:val="16"/>
                <w:szCs w:val="16"/>
                <w:lang w:val="en-US"/>
              </w:rPr>
              <w:t>=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 xml:space="preserve"> </w:t>
            </w: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customers_collection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.</w:t>
            </w:r>
            <w:r w:rsidRPr="00FB1112">
              <w:rPr>
                <w:rFonts w:ascii="Courier New" w:eastAsia="Times New Roman" w:hAnsi="Courier New" w:cs="Courier New"/>
                <w:color w:val="DCDCAA"/>
                <w:sz w:val="16"/>
                <w:szCs w:val="16"/>
                <w:lang w:val="en-US"/>
              </w:rPr>
              <w:t>find_one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()</w:t>
            </w:r>
          </w:p>
          <w:p w14:paraId="2ED8E934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DCDCAA"/>
                <w:sz w:val="16"/>
                <w:szCs w:val="16"/>
                <w:lang w:val="en-US"/>
              </w:rPr>
              <w:t>print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(</w:t>
            </w: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doc1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)</w:t>
            </w:r>
          </w:p>
          <w:p w14:paraId="52773FEA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</w:p>
          <w:p w14:paraId="43DBCD8C" w14:textId="77777777" w:rsidR="00FB1112" w:rsidRPr="00FB1112" w:rsidRDefault="00FB1112" w:rsidP="00FB1112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</w:pPr>
            <w:r w:rsidRPr="00FB1112">
              <w:rPr>
                <w:rFonts w:ascii="Courier New" w:eastAsia="Times New Roman" w:hAnsi="Courier New" w:cs="Courier New"/>
                <w:color w:val="9CDCFE"/>
                <w:sz w:val="16"/>
                <w:szCs w:val="16"/>
                <w:lang w:val="en-US"/>
              </w:rPr>
              <w:t>client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.</w:t>
            </w:r>
            <w:r w:rsidRPr="00FB1112">
              <w:rPr>
                <w:rFonts w:ascii="Courier New" w:eastAsia="Times New Roman" w:hAnsi="Courier New" w:cs="Courier New"/>
                <w:color w:val="DCDCAA"/>
                <w:sz w:val="16"/>
                <w:szCs w:val="16"/>
                <w:lang w:val="en-US"/>
              </w:rPr>
              <w:t>close</w:t>
            </w:r>
            <w:r w:rsidRPr="00FB1112">
              <w:rPr>
                <w:rFonts w:ascii="Courier New" w:eastAsia="Times New Roman" w:hAnsi="Courier New" w:cs="Courier New"/>
                <w:color w:val="CCCCCC"/>
                <w:sz w:val="16"/>
                <w:szCs w:val="16"/>
                <w:lang w:val="en-US"/>
              </w:rPr>
              <w:t>()</w:t>
            </w:r>
          </w:p>
          <w:p w14:paraId="2D8F2322" w14:textId="17EA6507" w:rsidR="00FB1112" w:rsidRDefault="00FB1112" w:rsidP="002B5C6C">
            <w:pPr>
              <w:spacing w:before="40" w:after="80"/>
            </w:pPr>
          </w:p>
        </w:tc>
        <w:tc>
          <w:tcPr>
            <w:tcW w:w="6637" w:type="dxa"/>
          </w:tcPr>
          <w:p w14:paraId="1C93C35B" w14:textId="77777777" w:rsidR="00FB1112" w:rsidRDefault="008321B2" w:rsidP="002B5C6C">
            <w:pPr>
              <w:spacing w:before="40" w:after="80"/>
              <w:rPr>
                <w:noProof/>
              </w:rPr>
            </w:pPr>
            <w:r w:rsidRPr="008321B2">
              <w:rPr>
                <w:noProof/>
              </w:rPr>
              <w:drawing>
                <wp:inline distT="0" distB="0" distL="0" distR="0" wp14:anchorId="01776960" wp14:editId="079C6D7F">
                  <wp:extent cx="3959734" cy="1362075"/>
                  <wp:effectExtent l="0" t="0" r="3175" b="0"/>
                  <wp:docPr id="2055025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502528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535" cy="1366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F16A3">
              <w:rPr>
                <w:noProof/>
              </w:rPr>
              <w:t>\</w:t>
            </w:r>
          </w:p>
          <w:p w14:paraId="67438BE4" w14:textId="6163E6A0" w:rsidR="006F16A3" w:rsidRDefault="006F16A3" w:rsidP="002B5C6C">
            <w:pPr>
              <w:spacing w:before="40" w:after="80"/>
              <w:rPr>
                <w:noProof/>
              </w:rPr>
            </w:pPr>
            <w:r w:rsidRPr="006F16A3">
              <w:rPr>
                <w:noProof/>
              </w:rPr>
              <w:drawing>
                <wp:inline distT="0" distB="0" distL="0" distR="0" wp14:anchorId="50936004" wp14:editId="44F8BFE6">
                  <wp:extent cx="3851488" cy="1768475"/>
                  <wp:effectExtent l="0" t="0" r="0" b="3175"/>
                  <wp:docPr id="2952550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25502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0480" cy="1772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330" w14:paraId="4E31BF35" w14:textId="77777777" w:rsidTr="00A32765">
        <w:tc>
          <w:tcPr>
            <w:tcW w:w="4153" w:type="dxa"/>
          </w:tcPr>
          <w:p w14:paraId="167D42C5" w14:textId="77777777" w:rsidR="00B004C2" w:rsidRDefault="00B004C2" w:rsidP="002B5C6C">
            <w:pPr>
              <w:spacing w:before="40" w:after="80"/>
            </w:pPr>
            <w:r>
              <w:t>Print all documents of the customers collection</w:t>
            </w:r>
          </w:p>
          <w:p w14:paraId="2143C3C3" w14:textId="77777777" w:rsidR="00B004C2" w:rsidRDefault="00B004C2" w:rsidP="002B5C6C">
            <w:pPr>
              <w:spacing w:before="40" w:after="80"/>
            </w:pPr>
          </w:p>
          <w:p w14:paraId="1A8813F8" w14:textId="49293101" w:rsidR="00B004C2" w:rsidRDefault="006A2155" w:rsidP="002B5C6C">
            <w:pPr>
              <w:spacing w:before="40" w:after="80"/>
            </w:pPr>
            <w:r>
              <w:t xml:space="preserve">Comment </w:t>
            </w:r>
            <w:r w:rsidR="002650BE">
              <w:t>this</w:t>
            </w:r>
          </w:p>
          <w:p w14:paraId="4EEE3DA9" w14:textId="77777777" w:rsidR="002650BE" w:rsidRPr="002650BE" w:rsidRDefault="002650BE" w:rsidP="002650BE">
            <w:pPr>
              <w:shd w:val="clear" w:color="auto" w:fill="1F1F1F"/>
              <w:spacing w:after="0"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2650BE"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  <w:t>#print first document</w:t>
            </w:r>
          </w:p>
          <w:p w14:paraId="24C0643F" w14:textId="77777777" w:rsidR="002650BE" w:rsidRPr="002650BE" w:rsidRDefault="002650BE" w:rsidP="002650BE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2650BE"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  <w:t># doc1 = customers_collection.find_one()</w:t>
            </w:r>
          </w:p>
          <w:p w14:paraId="03D2954A" w14:textId="77777777" w:rsidR="002650BE" w:rsidRPr="002650BE" w:rsidRDefault="002650BE" w:rsidP="002650BE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2650BE"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  <w:t># print(doc1)</w:t>
            </w:r>
          </w:p>
          <w:p w14:paraId="40B5E78A" w14:textId="77777777" w:rsidR="002650BE" w:rsidRPr="002650BE" w:rsidRDefault="002650BE" w:rsidP="002650BE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</w:p>
          <w:p w14:paraId="44246EA7" w14:textId="77777777" w:rsidR="002650BE" w:rsidRDefault="002650BE" w:rsidP="002B5C6C">
            <w:pPr>
              <w:spacing w:before="40" w:after="80"/>
            </w:pPr>
          </w:p>
          <w:p w14:paraId="734E76DB" w14:textId="2A120A89" w:rsidR="006A2155" w:rsidRDefault="006A2155" w:rsidP="002B5C6C">
            <w:pPr>
              <w:spacing w:before="40" w:after="80"/>
            </w:pPr>
            <w:r>
              <w:lastRenderedPageBreak/>
              <w:t>And add  the following line</w:t>
            </w:r>
          </w:p>
          <w:p w14:paraId="2FD4936A" w14:textId="77777777" w:rsidR="006A2155" w:rsidRPr="006A2155" w:rsidRDefault="006A2155" w:rsidP="006A2155">
            <w:pPr>
              <w:shd w:val="clear" w:color="auto" w:fill="1F1F1F"/>
              <w:spacing w:after="0"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6A2155"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  <w:t>#print all documents</w:t>
            </w:r>
          </w:p>
          <w:p w14:paraId="0928089A" w14:textId="77777777" w:rsidR="006A2155" w:rsidRPr="006A2155" w:rsidRDefault="006A2155" w:rsidP="006A215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6A2155">
              <w:rPr>
                <w:rFonts w:ascii="Courier New" w:eastAsia="Times New Roman" w:hAnsi="Courier New" w:cs="Courier New"/>
                <w:color w:val="C586C0"/>
                <w:sz w:val="21"/>
                <w:szCs w:val="21"/>
                <w:lang w:val="en-US"/>
              </w:rPr>
              <w:t>for</w:t>
            </w:r>
            <w:r w:rsidRPr="006A215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6A215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all_doc</w:t>
            </w:r>
            <w:r w:rsidRPr="006A215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6A215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in</w:t>
            </w:r>
            <w:r w:rsidRPr="006A215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 </w:t>
            </w:r>
            <w:r w:rsidRPr="006A215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customers_collection</w:t>
            </w:r>
            <w:r w:rsidRPr="006A215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.</w:t>
            </w:r>
            <w:r w:rsidRPr="006A215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find</w:t>
            </w:r>
            <w:r w:rsidRPr="006A215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):</w:t>
            </w:r>
          </w:p>
          <w:p w14:paraId="5FDEAD2C" w14:textId="77777777" w:rsidR="006A2155" w:rsidRPr="006A2155" w:rsidRDefault="006A2155" w:rsidP="006A215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6A215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6A215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print</w:t>
            </w:r>
            <w:r w:rsidRPr="006A215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</w:t>
            </w:r>
            <w:r w:rsidRPr="006A215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all_doc</w:t>
            </w:r>
            <w:r w:rsidRPr="006A215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)</w:t>
            </w:r>
          </w:p>
          <w:p w14:paraId="7FEB0C2E" w14:textId="6133253F" w:rsidR="006A2155" w:rsidRDefault="006A2155" w:rsidP="002B5C6C">
            <w:pPr>
              <w:spacing w:before="40" w:after="80"/>
            </w:pPr>
          </w:p>
        </w:tc>
        <w:tc>
          <w:tcPr>
            <w:tcW w:w="6637" w:type="dxa"/>
          </w:tcPr>
          <w:p w14:paraId="6E4C08C0" w14:textId="77777777" w:rsidR="00B004C2" w:rsidRDefault="00AD0F83" w:rsidP="002B5C6C">
            <w:pPr>
              <w:spacing w:before="40" w:after="80"/>
              <w:rPr>
                <w:noProof/>
              </w:rPr>
            </w:pPr>
            <w:r w:rsidRPr="00AD0F83">
              <w:rPr>
                <w:noProof/>
              </w:rPr>
              <w:lastRenderedPageBreak/>
              <w:drawing>
                <wp:inline distT="0" distB="0" distL="0" distR="0" wp14:anchorId="50789D8B" wp14:editId="7E0757D5">
                  <wp:extent cx="3767167" cy="1801091"/>
                  <wp:effectExtent l="0" t="0" r="5080" b="8890"/>
                  <wp:docPr id="11765637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6563749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5806" cy="1805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0D9E73" w14:textId="77777777" w:rsidR="002F7196" w:rsidRDefault="002F7196" w:rsidP="002B5C6C">
            <w:pPr>
              <w:spacing w:before="40" w:after="80"/>
              <w:rPr>
                <w:noProof/>
              </w:rPr>
            </w:pPr>
          </w:p>
          <w:p w14:paraId="773F306D" w14:textId="5A495407" w:rsidR="002F7196" w:rsidRPr="008321B2" w:rsidRDefault="002F7196" w:rsidP="002B5C6C">
            <w:pPr>
              <w:spacing w:before="40" w:after="80"/>
              <w:rPr>
                <w:noProof/>
              </w:rPr>
            </w:pPr>
            <w:r w:rsidRPr="002F7196">
              <w:rPr>
                <w:noProof/>
              </w:rPr>
              <w:drawing>
                <wp:inline distT="0" distB="0" distL="0" distR="0" wp14:anchorId="4A2966DC" wp14:editId="6D98FFBB">
                  <wp:extent cx="4182171" cy="2132907"/>
                  <wp:effectExtent l="0" t="0" r="0" b="1270"/>
                  <wp:docPr id="13893682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36829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9147" cy="2146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196" w14:paraId="3ED31244" w14:textId="77777777" w:rsidTr="00A32765">
        <w:tc>
          <w:tcPr>
            <w:tcW w:w="4153" w:type="dxa"/>
          </w:tcPr>
          <w:p w14:paraId="0EDBC9A0" w14:textId="77777777" w:rsidR="006D1C1F" w:rsidRPr="006D1C1F" w:rsidRDefault="006D1C1F" w:rsidP="006D1C1F">
            <w:pPr>
              <w:shd w:val="clear" w:color="auto" w:fill="1F1F1F"/>
              <w:spacing w:after="0"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6D1C1F"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  <w:lastRenderedPageBreak/>
              <w:t>#return only the LastName and FirstName</w:t>
            </w:r>
          </w:p>
          <w:p w14:paraId="20D2A6EA" w14:textId="77777777" w:rsidR="006D1C1F" w:rsidRPr="006D1C1F" w:rsidRDefault="006D1C1F" w:rsidP="006D1C1F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6D1C1F">
              <w:rPr>
                <w:rFonts w:ascii="Courier New" w:eastAsia="Times New Roman" w:hAnsi="Courier New" w:cs="Courier New"/>
                <w:color w:val="C586C0"/>
                <w:sz w:val="21"/>
                <w:szCs w:val="21"/>
                <w:lang w:val="en-US"/>
              </w:rPr>
              <w:t>for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6D1C1F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rec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6D1C1F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in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6D1C1F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customers_collection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.</w:t>
            </w:r>
            <w:r w:rsidRPr="006D1C1F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find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{},{</w:t>
            </w:r>
            <w:r w:rsidRPr="006D1C1F">
              <w:rPr>
                <w:rFonts w:ascii="Courier New" w:eastAsia="Times New Roman" w:hAnsi="Courier New" w:cs="Courier New"/>
                <w:color w:val="CE9178"/>
                <w:sz w:val="21"/>
                <w:szCs w:val="21"/>
                <w:lang w:val="en-US"/>
              </w:rPr>
              <w:t>"_id"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:</w:t>
            </w:r>
            <w:r w:rsidRPr="006D1C1F">
              <w:rPr>
                <w:rFonts w:ascii="Courier New" w:eastAsia="Times New Roman" w:hAnsi="Courier New" w:cs="Courier New"/>
                <w:color w:val="B5CEA8"/>
                <w:sz w:val="21"/>
                <w:szCs w:val="21"/>
                <w:lang w:val="en-US"/>
              </w:rPr>
              <w:t>0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,</w:t>
            </w:r>
            <w:r w:rsidRPr="006D1C1F">
              <w:rPr>
                <w:rFonts w:ascii="Courier New" w:eastAsia="Times New Roman" w:hAnsi="Courier New" w:cs="Courier New"/>
                <w:color w:val="CE9178"/>
                <w:sz w:val="21"/>
                <w:szCs w:val="21"/>
                <w:lang w:val="en-US"/>
              </w:rPr>
              <w:t>"LastName"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: </w:t>
            </w:r>
            <w:r w:rsidRPr="006D1C1F">
              <w:rPr>
                <w:rFonts w:ascii="Courier New" w:eastAsia="Times New Roman" w:hAnsi="Courier New" w:cs="Courier New"/>
                <w:color w:val="B5CEA8"/>
                <w:sz w:val="21"/>
                <w:szCs w:val="21"/>
                <w:lang w:val="en-US"/>
              </w:rPr>
              <w:t>1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, </w:t>
            </w:r>
            <w:r w:rsidRPr="006D1C1F">
              <w:rPr>
                <w:rFonts w:ascii="Courier New" w:eastAsia="Times New Roman" w:hAnsi="Courier New" w:cs="Courier New"/>
                <w:color w:val="CE9178"/>
                <w:sz w:val="21"/>
                <w:szCs w:val="21"/>
                <w:lang w:val="en-US"/>
              </w:rPr>
              <w:t>"FirstName"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: </w:t>
            </w:r>
            <w:r w:rsidRPr="006D1C1F">
              <w:rPr>
                <w:rFonts w:ascii="Courier New" w:eastAsia="Times New Roman" w:hAnsi="Courier New" w:cs="Courier New"/>
                <w:color w:val="B5CEA8"/>
                <w:sz w:val="21"/>
                <w:szCs w:val="21"/>
                <w:lang w:val="en-US"/>
              </w:rPr>
              <w:t>1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}):</w:t>
            </w:r>
          </w:p>
          <w:p w14:paraId="4C5A23CB" w14:textId="77777777" w:rsidR="006D1C1F" w:rsidRPr="006D1C1F" w:rsidRDefault="006D1C1F" w:rsidP="006D1C1F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6D1C1F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print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</w:t>
            </w:r>
            <w:r w:rsidRPr="006D1C1F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rec</w:t>
            </w:r>
            <w:r w:rsidRPr="006D1C1F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)</w:t>
            </w:r>
          </w:p>
          <w:p w14:paraId="4925D611" w14:textId="77777777" w:rsidR="002F7196" w:rsidRDefault="002F7196" w:rsidP="002B5C6C">
            <w:pPr>
              <w:spacing w:before="40" w:after="80"/>
            </w:pPr>
          </w:p>
        </w:tc>
        <w:tc>
          <w:tcPr>
            <w:tcW w:w="6637" w:type="dxa"/>
          </w:tcPr>
          <w:p w14:paraId="4B9218ED" w14:textId="066F0639" w:rsidR="002F7196" w:rsidRPr="00AD0F83" w:rsidRDefault="00C10330" w:rsidP="002B5C6C">
            <w:pPr>
              <w:spacing w:before="40" w:after="80"/>
              <w:rPr>
                <w:noProof/>
              </w:rPr>
            </w:pPr>
            <w:r w:rsidRPr="00C10330">
              <w:rPr>
                <w:noProof/>
              </w:rPr>
              <w:drawing>
                <wp:inline distT="0" distB="0" distL="0" distR="0" wp14:anchorId="6C4E7121" wp14:editId="78000ABB">
                  <wp:extent cx="3941619" cy="2194533"/>
                  <wp:effectExtent l="0" t="0" r="1905" b="0"/>
                  <wp:docPr id="18987751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775133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7780" cy="21979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330" w14:paraId="6C39AF30" w14:textId="77777777" w:rsidTr="00A32765">
        <w:tc>
          <w:tcPr>
            <w:tcW w:w="4153" w:type="dxa"/>
          </w:tcPr>
          <w:p w14:paraId="69BB9522" w14:textId="77777777" w:rsidR="00C10330" w:rsidRDefault="007A0535" w:rsidP="006D1C1F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  <w:lastRenderedPageBreak/>
              <w:t>Print all customers with LastName that starts with “G”</w:t>
            </w:r>
          </w:p>
          <w:p w14:paraId="4CCA2B8B" w14:textId="77777777" w:rsidR="007A0535" w:rsidRDefault="007A0535" w:rsidP="006D1C1F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</w:pPr>
          </w:p>
          <w:p w14:paraId="2FFED3F6" w14:textId="77777777" w:rsidR="007A0535" w:rsidRPr="007A0535" w:rsidRDefault="007A0535" w:rsidP="007A0535">
            <w:pPr>
              <w:shd w:val="clear" w:color="auto" w:fill="1F1F1F"/>
              <w:spacing w:after="0"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rgx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D4D4D4"/>
                <w:sz w:val="21"/>
                <w:szCs w:val="21"/>
                <w:lang w:val="en-US"/>
              </w:rPr>
              <w:t>=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4EC9B0"/>
                <w:sz w:val="21"/>
                <w:szCs w:val="21"/>
                <w:lang w:val="en-US"/>
              </w:rPr>
              <w:t>re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.</w:t>
            </w:r>
            <w:r w:rsidRPr="007A053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compile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</w:t>
            </w:r>
            <w:r w:rsidRPr="007A0535">
              <w:rPr>
                <w:rFonts w:ascii="Courier New" w:eastAsia="Times New Roman" w:hAnsi="Courier New" w:cs="Courier New"/>
                <w:color w:val="CE9178"/>
                <w:sz w:val="21"/>
                <w:szCs w:val="21"/>
                <w:lang w:val="en-US"/>
              </w:rPr>
              <w:t>'^G.*?$'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, </w:t>
            </w:r>
            <w:r w:rsidRPr="007A0535">
              <w:rPr>
                <w:rFonts w:ascii="Courier New" w:eastAsia="Times New Roman" w:hAnsi="Courier New" w:cs="Courier New"/>
                <w:color w:val="4EC9B0"/>
                <w:sz w:val="21"/>
                <w:szCs w:val="21"/>
                <w:lang w:val="en-US"/>
              </w:rPr>
              <w:t>re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.</w:t>
            </w: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IGNORECASE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)  </w:t>
            </w:r>
            <w:r w:rsidRPr="007A0535"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  <w:t># compile the regex</w:t>
            </w:r>
          </w:p>
          <w:p w14:paraId="5E1653B7" w14:textId="77777777" w:rsidR="007A0535" w:rsidRPr="007A0535" w:rsidRDefault="007A0535" w:rsidP="007A053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cursor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D4D4D4"/>
                <w:sz w:val="21"/>
                <w:szCs w:val="21"/>
                <w:lang w:val="en-US"/>
              </w:rPr>
              <w:t>=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customers_collection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.</w:t>
            </w:r>
            <w:r w:rsidRPr="007A053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find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{</w:t>
            </w:r>
            <w:r w:rsidRPr="007A0535">
              <w:rPr>
                <w:rFonts w:ascii="Courier New" w:eastAsia="Times New Roman" w:hAnsi="Courier New" w:cs="Courier New"/>
                <w:color w:val="CE9178"/>
                <w:sz w:val="21"/>
                <w:szCs w:val="21"/>
                <w:lang w:val="en-US"/>
              </w:rPr>
              <w:t>"LastName"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:</w:t>
            </w: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rgx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})</w:t>
            </w:r>
          </w:p>
          <w:p w14:paraId="19967B09" w14:textId="77777777" w:rsidR="007A0535" w:rsidRPr="007A0535" w:rsidRDefault="007A0535" w:rsidP="007A053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num_docs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D4D4D4"/>
                <w:sz w:val="21"/>
                <w:szCs w:val="21"/>
                <w:lang w:val="en-US"/>
              </w:rPr>
              <w:t>=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B5CEA8"/>
                <w:sz w:val="21"/>
                <w:szCs w:val="21"/>
                <w:lang w:val="en-US"/>
              </w:rPr>
              <w:t>0</w:t>
            </w:r>
          </w:p>
          <w:p w14:paraId="3CFABCCB" w14:textId="77777777" w:rsidR="007A0535" w:rsidRPr="007A0535" w:rsidRDefault="007A0535" w:rsidP="007A053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7A0535">
              <w:rPr>
                <w:rFonts w:ascii="Courier New" w:eastAsia="Times New Roman" w:hAnsi="Courier New" w:cs="Courier New"/>
                <w:color w:val="C586C0"/>
                <w:sz w:val="21"/>
                <w:szCs w:val="21"/>
                <w:lang w:val="en-US"/>
              </w:rPr>
              <w:t>for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document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in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cursor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:</w:t>
            </w:r>
          </w:p>
          <w:p w14:paraId="7A299E3F" w14:textId="77777777" w:rsidR="007A0535" w:rsidRPr="007A0535" w:rsidRDefault="007A0535" w:rsidP="007A053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num_docs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D4D4D4"/>
                <w:sz w:val="21"/>
                <w:szCs w:val="21"/>
                <w:lang w:val="en-US"/>
              </w:rPr>
              <w:t>+=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B5CEA8"/>
                <w:sz w:val="21"/>
                <w:szCs w:val="21"/>
                <w:lang w:val="en-US"/>
              </w:rPr>
              <w:t>1</w:t>
            </w:r>
          </w:p>
          <w:p w14:paraId="29A8C34F" w14:textId="77777777" w:rsidR="007A0535" w:rsidRPr="007A0535" w:rsidRDefault="007A0535" w:rsidP="007A053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7A0535">
              <w:rPr>
                <w:rFonts w:ascii="Courier New" w:eastAsia="Times New Roman" w:hAnsi="Courier New" w:cs="Courier New"/>
                <w:color w:val="4EC9B0"/>
                <w:sz w:val="21"/>
                <w:szCs w:val="21"/>
                <w:lang w:val="en-US"/>
              </w:rPr>
              <w:t>pprint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.</w:t>
            </w:r>
            <w:r w:rsidRPr="007A053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pprint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</w:t>
            </w: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document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)</w:t>
            </w:r>
          </w:p>
          <w:p w14:paraId="4A59813E" w14:textId="77777777" w:rsidR="007A0535" w:rsidRPr="007A0535" w:rsidRDefault="007A0535" w:rsidP="007A053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7A053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print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)</w:t>
            </w:r>
          </w:p>
          <w:p w14:paraId="66C015AA" w14:textId="77777777" w:rsidR="007A0535" w:rsidRPr="007A0535" w:rsidRDefault="007A0535" w:rsidP="007A0535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</w:pPr>
            <w:r w:rsidRPr="007A0535">
              <w:rPr>
                <w:rFonts w:ascii="Courier New" w:eastAsia="Times New Roman" w:hAnsi="Courier New" w:cs="Courier New"/>
                <w:color w:val="DCDCAA"/>
                <w:sz w:val="21"/>
                <w:szCs w:val="21"/>
                <w:lang w:val="en-US"/>
              </w:rPr>
              <w:t>print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</w:t>
            </w:r>
            <w:r w:rsidRPr="007A0535">
              <w:rPr>
                <w:rFonts w:ascii="Courier New" w:eastAsia="Times New Roman" w:hAnsi="Courier New" w:cs="Courier New"/>
                <w:color w:val="CE9178"/>
                <w:sz w:val="21"/>
                <w:szCs w:val="21"/>
                <w:lang w:val="en-US"/>
              </w:rPr>
              <w:t>"# of documents found: "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D4D4D4"/>
                <w:sz w:val="21"/>
                <w:szCs w:val="21"/>
                <w:lang w:val="en-US"/>
              </w:rPr>
              <w:t>+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 xml:space="preserve"> </w:t>
            </w:r>
            <w:r w:rsidRPr="007A0535">
              <w:rPr>
                <w:rFonts w:ascii="Courier New" w:eastAsia="Times New Roman" w:hAnsi="Courier New" w:cs="Courier New"/>
                <w:color w:val="4EC9B0"/>
                <w:sz w:val="21"/>
                <w:szCs w:val="21"/>
                <w:lang w:val="en-US"/>
              </w:rPr>
              <w:t>str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(</w:t>
            </w:r>
            <w:r w:rsidRPr="007A0535">
              <w:rPr>
                <w:rFonts w:ascii="Courier New" w:eastAsia="Times New Roman" w:hAnsi="Courier New" w:cs="Courier New"/>
                <w:color w:val="9CDCFE"/>
                <w:sz w:val="21"/>
                <w:szCs w:val="21"/>
                <w:lang w:val="en-US"/>
              </w:rPr>
              <w:t>num_docs</w:t>
            </w:r>
            <w:r w:rsidRPr="007A0535">
              <w:rPr>
                <w:rFonts w:ascii="Courier New" w:eastAsia="Times New Roman" w:hAnsi="Courier New" w:cs="Courier New"/>
                <w:color w:val="CCCCCC"/>
                <w:sz w:val="21"/>
                <w:szCs w:val="21"/>
                <w:lang w:val="en-US"/>
              </w:rPr>
              <w:t>))</w:t>
            </w:r>
          </w:p>
          <w:p w14:paraId="519B6329" w14:textId="70E5FC05" w:rsidR="007A0535" w:rsidRPr="006D1C1F" w:rsidRDefault="007A0535" w:rsidP="006D1C1F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</w:pPr>
          </w:p>
        </w:tc>
        <w:tc>
          <w:tcPr>
            <w:tcW w:w="6637" w:type="dxa"/>
          </w:tcPr>
          <w:p w14:paraId="5137FEE0" w14:textId="63B991D1" w:rsidR="00C10330" w:rsidRPr="00C10330" w:rsidRDefault="0047787F" w:rsidP="002B5C6C">
            <w:pPr>
              <w:spacing w:before="40" w:after="80"/>
              <w:rPr>
                <w:noProof/>
              </w:rPr>
            </w:pPr>
            <w:r w:rsidRPr="0047787F">
              <w:rPr>
                <w:noProof/>
              </w:rPr>
              <w:drawing>
                <wp:inline distT="0" distB="0" distL="0" distR="0" wp14:anchorId="611BDED6" wp14:editId="05409568">
                  <wp:extent cx="5464013" cy="4877223"/>
                  <wp:effectExtent l="0" t="0" r="3810" b="0"/>
                  <wp:docPr id="1025108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510804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4013" cy="4877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09B4" w14:paraId="2B44C52B" w14:textId="77777777" w:rsidTr="00A32765">
        <w:tc>
          <w:tcPr>
            <w:tcW w:w="4153" w:type="dxa"/>
          </w:tcPr>
          <w:p w14:paraId="2FAA4685" w14:textId="77777777" w:rsidR="00DA09B4" w:rsidRDefault="00DA09B4" w:rsidP="006D1C1F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</w:pPr>
          </w:p>
        </w:tc>
        <w:tc>
          <w:tcPr>
            <w:tcW w:w="6637" w:type="dxa"/>
          </w:tcPr>
          <w:p w14:paraId="32601650" w14:textId="3914F007" w:rsidR="00DA09B4" w:rsidRPr="0047787F" w:rsidRDefault="00DA09B4" w:rsidP="002B5C6C">
            <w:pPr>
              <w:spacing w:before="40" w:after="80"/>
              <w:rPr>
                <w:noProof/>
              </w:rPr>
            </w:pPr>
            <w:r w:rsidRPr="00DA09B4">
              <w:rPr>
                <w:noProof/>
              </w:rPr>
              <w:drawing>
                <wp:inline distT="0" distB="0" distL="0" distR="0" wp14:anchorId="73491F85" wp14:editId="574B2F7F">
                  <wp:extent cx="4861981" cy="5121084"/>
                  <wp:effectExtent l="0" t="0" r="0" b="3810"/>
                  <wp:docPr id="19649239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923946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1981" cy="5121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09B4" w14:paraId="0D803E98" w14:textId="77777777" w:rsidTr="00A32765">
        <w:tc>
          <w:tcPr>
            <w:tcW w:w="4153" w:type="dxa"/>
          </w:tcPr>
          <w:p w14:paraId="7CE7A5DF" w14:textId="77777777" w:rsidR="00DA09B4" w:rsidRDefault="00DA09B4" w:rsidP="006D1C1F">
            <w:pPr>
              <w:shd w:val="clear" w:color="auto" w:fill="1F1F1F"/>
              <w:spacing w:line="285" w:lineRule="atLeast"/>
              <w:rPr>
                <w:rFonts w:ascii="Courier New" w:eastAsia="Times New Roman" w:hAnsi="Courier New" w:cs="Courier New"/>
                <w:color w:val="6A9955"/>
                <w:sz w:val="21"/>
                <w:szCs w:val="21"/>
                <w:lang w:val="en-US"/>
              </w:rPr>
            </w:pPr>
          </w:p>
        </w:tc>
        <w:tc>
          <w:tcPr>
            <w:tcW w:w="6637" w:type="dxa"/>
          </w:tcPr>
          <w:p w14:paraId="5DD3480F" w14:textId="02C1C5BB" w:rsidR="00DA09B4" w:rsidRPr="00DA09B4" w:rsidRDefault="004560D6" w:rsidP="002B5C6C">
            <w:pPr>
              <w:spacing w:before="40" w:after="80"/>
              <w:rPr>
                <w:noProof/>
              </w:rPr>
            </w:pPr>
            <w:r w:rsidRPr="004560D6">
              <w:rPr>
                <w:noProof/>
              </w:rPr>
              <w:drawing>
                <wp:inline distT="0" distB="0" distL="0" distR="0" wp14:anchorId="5ECB599E" wp14:editId="2565D9C1">
                  <wp:extent cx="4939146" cy="2570185"/>
                  <wp:effectExtent l="0" t="0" r="0" b="1905"/>
                  <wp:docPr id="15492600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9260062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3261" cy="2572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1D08B9" w14:textId="77777777" w:rsidR="00221069" w:rsidRDefault="00221069" w:rsidP="002B5C6C">
      <w:pPr>
        <w:spacing w:before="40" w:after="80"/>
      </w:pPr>
    </w:p>
    <w:p w14:paraId="5767768B" w14:textId="77777777" w:rsidR="00221069" w:rsidRDefault="00221069" w:rsidP="002B5C6C">
      <w:pPr>
        <w:spacing w:before="40" w:after="80"/>
      </w:pPr>
    </w:p>
    <w:p w14:paraId="06D35F42" w14:textId="77777777" w:rsidR="00221069" w:rsidRDefault="00221069" w:rsidP="002B5C6C">
      <w:pPr>
        <w:spacing w:before="40" w:after="80"/>
      </w:pPr>
    </w:p>
    <w:p w14:paraId="2FD2EDC5" w14:textId="77777777" w:rsidR="00221069" w:rsidRDefault="00221069" w:rsidP="002B5C6C">
      <w:pPr>
        <w:spacing w:before="40" w:after="80"/>
      </w:pPr>
    </w:p>
    <w:p w14:paraId="415DF6C6" w14:textId="394698DF" w:rsidR="002B5C6C" w:rsidRDefault="002B5C6C" w:rsidP="002B5C6C">
      <w:pPr>
        <w:spacing w:before="40" w:after="80"/>
      </w:pPr>
      <w:r>
        <w:t>References:</w:t>
      </w:r>
    </w:p>
    <w:p w14:paraId="571B6FFB" w14:textId="00428A86" w:rsidR="002B5C6C" w:rsidRDefault="002B5C6C" w:rsidP="00FC264F">
      <w:pPr>
        <w:pStyle w:val="ListParagraph"/>
        <w:numPr>
          <w:ilvl w:val="0"/>
          <w:numId w:val="5"/>
        </w:numPr>
        <w:spacing w:before="40" w:after="80"/>
      </w:pPr>
      <w:hyperlink r:id="rId34" w:history="1">
        <w:r>
          <w:rPr>
            <w:rStyle w:val="Hyperlink"/>
          </w:rPr>
          <w:t xml:space="preserve">Python and </w:t>
        </w:r>
        <w:r w:rsidRPr="00FC264F">
          <w:t>MongoDB</w:t>
        </w:r>
        <w:r>
          <w:rPr>
            <w:rStyle w:val="Hyperlink"/>
          </w:rPr>
          <w:t>: Connecting to NoSQL Databases – Real Python</w:t>
        </w:r>
      </w:hyperlink>
    </w:p>
    <w:p w14:paraId="4741F142" w14:textId="77777777" w:rsidR="00FC264F" w:rsidRPr="000B24A1" w:rsidRDefault="00FC264F" w:rsidP="00FC264F">
      <w:pPr>
        <w:pStyle w:val="ListParagraph"/>
        <w:numPr>
          <w:ilvl w:val="0"/>
          <w:numId w:val="5"/>
        </w:numPr>
        <w:spacing w:before="40" w:after="80"/>
        <w:rPr>
          <w:rStyle w:val="Hyperlink"/>
          <w:rFonts w:ascii="Segoe UI" w:hAnsi="Segoe UI" w:cs="Segoe UI"/>
          <w:color w:val="auto"/>
          <w:sz w:val="18"/>
          <w:szCs w:val="18"/>
          <w:u w:val="none"/>
        </w:rPr>
      </w:pPr>
      <w:r>
        <w:rPr>
          <w:rFonts w:ascii="Segoe UI" w:hAnsi="Segoe UI" w:cs="Segoe UI"/>
          <w:sz w:val="18"/>
          <w:szCs w:val="18"/>
        </w:rPr>
        <w:t xml:space="preserve">Installation: </w:t>
      </w:r>
      <w:hyperlink r:id="rId35" w:history="1">
        <w:r>
          <w:rPr>
            <w:rStyle w:val="Hyperlink"/>
          </w:rPr>
          <w:t>Install MongoDB — MongoDB Manual</w:t>
        </w:r>
      </w:hyperlink>
    </w:p>
    <w:p w14:paraId="47D15EE5" w14:textId="77777777" w:rsidR="00FC264F" w:rsidRPr="009618EE" w:rsidRDefault="00FC264F" w:rsidP="00FC264F">
      <w:pPr>
        <w:pStyle w:val="ListParagraph"/>
        <w:numPr>
          <w:ilvl w:val="0"/>
          <w:numId w:val="5"/>
        </w:numPr>
        <w:spacing w:before="40" w:after="80"/>
        <w:rPr>
          <w:rFonts w:ascii="Segoe UI" w:hAnsi="Segoe UI" w:cs="Segoe UI"/>
          <w:sz w:val="18"/>
          <w:szCs w:val="18"/>
        </w:rPr>
      </w:pPr>
      <w:hyperlink r:id="rId36" w:history="1">
        <w:r w:rsidRPr="000877C9">
          <w:rPr>
            <w:rStyle w:val="Hyperlink"/>
            <w:rFonts w:ascii="Segoe UI" w:hAnsi="Segoe UI" w:cs="Segoe UI"/>
            <w:sz w:val="18"/>
            <w:szCs w:val="18"/>
          </w:rPr>
          <w:t>https://www.mongodb.com/basics/get-started</w:t>
        </w:r>
      </w:hyperlink>
    </w:p>
    <w:p w14:paraId="14BF84BB" w14:textId="77777777" w:rsidR="001E132F" w:rsidRPr="00714CFC" w:rsidRDefault="001E132F" w:rsidP="001E132F">
      <w:pPr>
        <w:pStyle w:val="ListParagraph"/>
        <w:numPr>
          <w:ilvl w:val="0"/>
          <w:numId w:val="5"/>
        </w:numPr>
        <w:spacing w:before="40" w:after="80"/>
        <w:rPr>
          <w:rStyle w:val="Hyperlink"/>
          <w:color w:val="auto"/>
          <w:u w:val="none"/>
        </w:rPr>
      </w:pPr>
      <w:r>
        <w:t xml:space="preserve">Perform MongoDB CRUD Operations CRUD operations: </w:t>
      </w:r>
      <w:hyperlink r:id="rId37" w:history="1">
        <w:r>
          <w:rPr>
            <w:rStyle w:val="Hyperlink"/>
          </w:rPr>
          <w:t>MongoDB CRUD Operations — MongoDB Manual</w:t>
        </w:r>
      </w:hyperlink>
    </w:p>
    <w:p w14:paraId="1253C34B" w14:textId="77777777" w:rsidR="001E132F" w:rsidRPr="002B5C6C" w:rsidRDefault="001E132F" w:rsidP="001E132F">
      <w:pPr>
        <w:pStyle w:val="ListParagraph"/>
        <w:numPr>
          <w:ilvl w:val="0"/>
          <w:numId w:val="5"/>
        </w:numPr>
        <w:spacing w:before="40" w:after="80"/>
        <w:rPr>
          <w:rStyle w:val="Hyperlink"/>
          <w:color w:val="auto"/>
          <w:u w:val="none"/>
        </w:rPr>
      </w:pPr>
      <w:r w:rsidRPr="00714CFC">
        <w:rPr>
          <w:rStyle w:val="Hyperlink"/>
          <w:color w:val="auto"/>
          <w:u w:val="none"/>
        </w:rPr>
        <w:t>MongoDB CRUD Operations in Python</w:t>
      </w:r>
      <w:r>
        <w:rPr>
          <w:rStyle w:val="Hyperlink"/>
          <w:color w:val="auto"/>
          <w:u w:val="none"/>
        </w:rPr>
        <w:t xml:space="preserve"> &gt;&gt; </w:t>
      </w:r>
      <w:hyperlink r:id="rId38" w:history="1">
        <w:r>
          <w:rPr>
            <w:rStyle w:val="Hyperlink"/>
          </w:rPr>
          <w:t>MongoDB CRUD Operations in Python - Learn | MongoDB</w:t>
        </w:r>
      </w:hyperlink>
    </w:p>
    <w:p w14:paraId="3CE3701A" w14:textId="77777777" w:rsidR="002B5C6C" w:rsidRPr="009618EE" w:rsidRDefault="002B5C6C" w:rsidP="002B5C6C">
      <w:pPr>
        <w:spacing w:before="40" w:after="80"/>
      </w:pPr>
    </w:p>
    <w:p w14:paraId="3D1436B9" w14:textId="72CA6B4F" w:rsidR="00740B50" w:rsidRPr="0054783E" w:rsidRDefault="50AC35D3" w:rsidP="65AEF525">
      <w:pPr>
        <w:pStyle w:val="Heading1"/>
        <w:rPr>
          <w:rFonts w:ascii="Calibri Light" w:eastAsia="Calibri Light" w:hAnsi="Calibri Light" w:cs="Calibri Light"/>
          <w:b/>
        </w:rPr>
      </w:pPr>
      <w:r w:rsidRPr="1253E352">
        <w:rPr>
          <w:rFonts w:ascii="Calibri Light" w:eastAsia="Calibri Light" w:hAnsi="Calibri Light" w:cs="Calibri Light"/>
          <w:b/>
        </w:rPr>
        <w:t>PostLab</w:t>
      </w:r>
    </w:p>
    <w:p w14:paraId="12A9BD81" w14:textId="07E3766C" w:rsidR="00740B50" w:rsidRPr="006A744C" w:rsidRDefault="50AC35D3" w:rsidP="006A744C">
      <w:pPr>
        <w:spacing w:before="40" w:after="80" w:line="240" w:lineRule="auto"/>
        <w:rPr>
          <w:rFonts w:eastAsiaTheme="minorEastAsia"/>
          <w:color w:val="000000" w:themeColor="text1"/>
        </w:rPr>
      </w:pPr>
      <w:r w:rsidRPr="006A744C">
        <w:rPr>
          <w:rFonts w:ascii="Segoe UI" w:eastAsia="Segoe UI" w:hAnsi="Segoe UI" w:cs="Segoe UI"/>
          <w:color w:val="000000" w:themeColor="text1"/>
        </w:rPr>
        <w:t xml:space="preserve">Using the ERD shown here &gt;&gt; </w:t>
      </w:r>
      <w:hyperlink r:id="rId39">
        <w:r w:rsidRPr="006A744C">
          <w:rPr>
            <w:rStyle w:val="Hyperlink"/>
            <w:rFonts w:ascii="Segoe UI" w:eastAsia="Segoe UI" w:hAnsi="Segoe UI" w:cs="Segoe UI"/>
          </w:rPr>
          <w:t>Chinook DB ERD</w:t>
        </w:r>
      </w:hyperlink>
      <w:r w:rsidRPr="006A744C">
        <w:rPr>
          <w:rFonts w:ascii="Segoe UI" w:eastAsia="Segoe UI" w:hAnsi="Segoe UI" w:cs="Segoe UI"/>
          <w:color w:val="000000" w:themeColor="text1"/>
        </w:rPr>
        <w:t xml:space="preserve"> , create the artists-albums-tracks database in</w:t>
      </w:r>
      <w:r w:rsidR="006A744C" w:rsidRPr="006A744C">
        <w:rPr>
          <w:rFonts w:ascii="Segoe UI" w:eastAsia="Segoe UI" w:hAnsi="Segoe UI" w:cs="Segoe UI"/>
          <w:color w:val="000000" w:themeColor="text1"/>
        </w:rPr>
        <w:t xml:space="preserve"> MongoDB compass.</w:t>
      </w:r>
    </w:p>
    <w:p w14:paraId="5F8158E9" w14:textId="77777777" w:rsidR="00293265" w:rsidRPr="0054783E" w:rsidRDefault="00293265" w:rsidP="00395F05">
      <w:pPr>
        <w:pStyle w:val="ListParagraph"/>
        <w:spacing w:before="40" w:after="80" w:line="240" w:lineRule="auto"/>
        <w:rPr>
          <w:rFonts w:eastAsiaTheme="minorEastAsia"/>
          <w:color w:val="000000" w:themeColor="text1"/>
        </w:rPr>
      </w:pPr>
    </w:p>
    <w:p w14:paraId="56293E13" w14:textId="0019C268" w:rsidR="00740B50" w:rsidRPr="0054783E" w:rsidRDefault="00740B50" w:rsidP="65AEF525">
      <w:pPr>
        <w:spacing w:before="40" w:after="80" w:line="240" w:lineRule="auto"/>
        <w:rPr>
          <w:rFonts w:ascii="Segoe UI" w:eastAsia="Segoe UI" w:hAnsi="Segoe UI" w:cs="Segoe UI"/>
          <w:color w:val="000000" w:themeColor="text1"/>
          <w:lang w:val="en-US"/>
        </w:rPr>
      </w:pPr>
    </w:p>
    <w:p w14:paraId="0CA5A89D" w14:textId="2DE7FD88" w:rsidR="00740B50" w:rsidRDefault="00740B50" w:rsidP="65AEF525">
      <w:pPr>
        <w:spacing w:before="40" w:after="80" w:line="240" w:lineRule="auto"/>
        <w:rPr>
          <w:rFonts w:ascii="Segoe UI" w:hAnsi="Segoe UI" w:cs="Segoe UI"/>
        </w:rPr>
      </w:pPr>
    </w:p>
    <w:p w14:paraId="19F57A77" w14:textId="77777777" w:rsidR="001021C3" w:rsidRDefault="001021C3" w:rsidP="65AEF525">
      <w:pPr>
        <w:spacing w:before="40" w:after="80" w:line="240" w:lineRule="auto"/>
        <w:rPr>
          <w:rFonts w:ascii="Segoe UI" w:hAnsi="Segoe UI" w:cs="Segoe UI"/>
        </w:rPr>
      </w:pPr>
    </w:p>
    <w:p w14:paraId="22324CED" w14:textId="77777777" w:rsidR="001021C3" w:rsidRDefault="001021C3" w:rsidP="65AEF525">
      <w:pPr>
        <w:spacing w:before="40" w:after="80" w:line="240" w:lineRule="auto"/>
        <w:rPr>
          <w:rFonts w:ascii="Segoe UI" w:hAnsi="Segoe UI" w:cs="Segoe UI"/>
        </w:rPr>
      </w:pPr>
    </w:p>
    <w:p w14:paraId="551F6C6A" w14:textId="77777777" w:rsidR="001021C3" w:rsidRPr="0054783E" w:rsidRDefault="001021C3" w:rsidP="65AEF525">
      <w:pPr>
        <w:spacing w:before="40" w:after="80" w:line="240" w:lineRule="auto"/>
        <w:rPr>
          <w:rFonts w:ascii="Segoe UI" w:hAnsi="Segoe UI" w:cs="Segoe UI"/>
        </w:rPr>
      </w:pPr>
    </w:p>
    <w:sectPr w:rsidR="001021C3" w:rsidRPr="0054783E" w:rsidSect="00740B50">
      <w:headerReference w:type="even" r:id="rId40"/>
      <w:headerReference w:type="default" r:id="rId41"/>
      <w:headerReference w:type="first" r:id="rId42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1B091" w14:textId="77777777" w:rsidR="00E77140" w:rsidRDefault="00E77140" w:rsidP="00E77140">
      <w:pPr>
        <w:spacing w:after="0" w:line="240" w:lineRule="auto"/>
      </w:pPr>
      <w:r>
        <w:separator/>
      </w:r>
    </w:p>
  </w:endnote>
  <w:endnote w:type="continuationSeparator" w:id="0">
    <w:p w14:paraId="405D3286" w14:textId="77777777" w:rsidR="00E77140" w:rsidRDefault="00E77140" w:rsidP="00E77140">
      <w:pPr>
        <w:spacing w:after="0" w:line="240" w:lineRule="auto"/>
      </w:pPr>
      <w:r>
        <w:continuationSeparator/>
      </w:r>
    </w:p>
  </w:endnote>
  <w:endnote w:type="continuationNotice" w:id="1">
    <w:p w14:paraId="7DEBFEB6" w14:textId="77777777" w:rsidR="001010B0" w:rsidRDefault="001010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D7DAD" w14:textId="77777777" w:rsidR="00E77140" w:rsidRDefault="00E77140" w:rsidP="00E77140">
      <w:pPr>
        <w:spacing w:after="0" w:line="240" w:lineRule="auto"/>
      </w:pPr>
      <w:r>
        <w:separator/>
      </w:r>
    </w:p>
  </w:footnote>
  <w:footnote w:type="continuationSeparator" w:id="0">
    <w:p w14:paraId="78D6224B" w14:textId="77777777" w:rsidR="00E77140" w:rsidRDefault="00E77140" w:rsidP="00E77140">
      <w:pPr>
        <w:spacing w:after="0" w:line="240" w:lineRule="auto"/>
      </w:pPr>
      <w:r>
        <w:continuationSeparator/>
      </w:r>
    </w:p>
  </w:footnote>
  <w:footnote w:type="continuationNotice" w:id="1">
    <w:p w14:paraId="62853951" w14:textId="77777777" w:rsidR="001010B0" w:rsidRDefault="001010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CC5D4" w14:textId="6F3D502A" w:rsidR="00213D18" w:rsidRDefault="00213D1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1E393BD8" wp14:editId="6141E41E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890" b="13335"/>
              <wp:wrapNone/>
              <wp:docPr id="2129512625" name="Text Box 2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7C693B" w14:textId="30DDBE86" w:rsidR="00213D18" w:rsidRPr="00213D18" w:rsidRDefault="00213D18" w:rsidP="00213D1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213D18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393BD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 Use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fill o:detectmouseclick="t"/>
              <v:textbox style="mso-fit-shape-to-text:t" inset="20pt,15pt,0,0">
                <w:txbxContent>
                  <w:p w14:paraId="257C693B" w14:textId="30DDBE86" w:rsidR="00213D18" w:rsidRPr="00213D18" w:rsidRDefault="00213D18" w:rsidP="00213D1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213D18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5"/>
      <w:gridCol w:w="3969"/>
      <w:gridCol w:w="2006"/>
    </w:tblGrid>
    <w:tr w:rsidR="00340495" w14:paraId="1C97FA48" w14:textId="77777777" w:rsidTr="00CE2534">
      <w:tc>
        <w:tcPr>
          <w:tcW w:w="4815" w:type="dxa"/>
        </w:tcPr>
        <w:p w14:paraId="5CE33AF3" w14:textId="23A7088A" w:rsidR="00340495" w:rsidRDefault="00213D18" w:rsidP="00DA558D">
          <w:pPr>
            <w:pStyle w:val="Header"/>
            <w:rPr>
              <w:rFonts w:ascii="Segoe UI" w:hAnsi="Segoe UI" w:cs="Segoe UI"/>
              <w:sz w:val="16"/>
              <w:szCs w:val="16"/>
              <w:lang w:val="en-GB"/>
            </w:rPr>
          </w:pPr>
          <w:r>
            <w:rPr>
              <w:rFonts w:ascii="Segoe UI" w:hAnsi="Segoe UI" w:cs="Segoe UI"/>
              <w:noProof/>
              <w:sz w:val="16"/>
              <w:szCs w:val="16"/>
              <w:lang w:val="en-GB"/>
            </w:rPr>
            <mc:AlternateContent>
              <mc:Choice Requires="wps">
                <w:drawing>
                  <wp:anchor distT="0" distB="0" distL="0" distR="0" simplePos="0" relativeHeight="251658240" behindDoc="0" locked="0" layoutInCell="1" allowOverlap="1" wp14:anchorId="59FF5226" wp14:editId="0F1B756E">
                    <wp:simplePos x="527538" y="451338"/>
                    <wp:positionH relativeFrom="page">
                      <wp:align>left</wp:align>
                    </wp:positionH>
                    <wp:positionV relativeFrom="page">
                      <wp:align>top</wp:align>
                    </wp:positionV>
                    <wp:extent cx="443865" cy="443865"/>
                    <wp:effectExtent l="0" t="0" r="8890" b="13335"/>
                    <wp:wrapNone/>
                    <wp:docPr id="691490961" name="Text Box 3" descr="Internal Use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hd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3865" cy="44386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D3B42C2" w14:textId="657D131F" w:rsidR="00213D18" w:rsidRPr="006218CC" w:rsidRDefault="00213D18" w:rsidP="00213D18">
                                <w:pPr>
                                  <w:spacing w:after="0"/>
                                  <w:rPr>
                                    <w:rFonts w:ascii="Calibri" w:eastAsia="Calibri" w:hAnsi="Calibri" w:cs="Calibri"/>
                                    <w:noProof/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6218CC">
                                  <w:rPr>
                                    <w:rFonts w:ascii="Calibri" w:eastAsia="Calibri" w:hAnsi="Calibri" w:cs="Calibri"/>
                                    <w:noProof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Internal U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59FF522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alt="Internal Use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      <v:fill o:detectmouseclick="t"/>
                    <v:textbox style="mso-fit-shape-to-text:t" inset="20pt,15pt,0,0">
                      <w:txbxContent>
                        <w:p w14:paraId="7D3B42C2" w14:textId="657D131F" w:rsidR="00213D18" w:rsidRPr="006218CC" w:rsidRDefault="00213D18" w:rsidP="00213D1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6218CC">
                            <w:rPr>
                              <w:rFonts w:ascii="Calibri" w:eastAsia="Calibri" w:hAnsi="Calibri" w:cs="Calibri"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340495" w:rsidRPr="00340495">
            <w:rPr>
              <w:rFonts w:ascii="Segoe UI" w:hAnsi="Segoe UI" w:cs="Segoe UI"/>
              <w:sz w:val="16"/>
              <w:szCs w:val="16"/>
              <w:lang w:val="en-GB"/>
            </w:rPr>
            <w:t>CPE</w:t>
          </w:r>
          <w:r w:rsidR="00340495">
            <w:rPr>
              <w:rFonts w:ascii="Segoe UI" w:hAnsi="Segoe UI" w:cs="Segoe UI"/>
              <w:sz w:val="16"/>
              <w:szCs w:val="16"/>
              <w:lang w:val="en-GB"/>
            </w:rPr>
            <w:t>106L (Software Design Laboratory)</w:t>
          </w:r>
        </w:p>
      </w:tc>
      <w:tc>
        <w:tcPr>
          <w:tcW w:w="3969" w:type="dxa"/>
        </w:tcPr>
        <w:p w14:paraId="1459628F" w14:textId="77777777" w:rsidR="00340495" w:rsidRDefault="00340495">
          <w:pPr>
            <w:pStyle w:val="Header"/>
            <w:rPr>
              <w:rFonts w:ascii="Segoe UI" w:hAnsi="Segoe UI" w:cs="Segoe UI"/>
              <w:sz w:val="16"/>
              <w:szCs w:val="16"/>
              <w:lang w:val="en-GB"/>
            </w:rPr>
          </w:pPr>
        </w:p>
      </w:tc>
      <w:tc>
        <w:tcPr>
          <w:tcW w:w="2006" w:type="dxa"/>
        </w:tcPr>
        <w:p w14:paraId="4426B91A" w14:textId="7AFBFCC7" w:rsidR="00340495" w:rsidRDefault="00CE2534">
          <w:pPr>
            <w:pStyle w:val="Header"/>
            <w:rPr>
              <w:rFonts w:ascii="Segoe UI" w:hAnsi="Segoe UI" w:cs="Segoe UI"/>
              <w:sz w:val="16"/>
              <w:szCs w:val="16"/>
              <w:lang w:val="en-GB"/>
            </w:rPr>
          </w:pPr>
          <w:r w:rsidRPr="00CE2534">
            <w:rPr>
              <w:rFonts w:ascii="Segoe UI" w:hAnsi="Segoe UI" w:cs="Segoe UI"/>
              <w:sz w:val="16"/>
              <w:szCs w:val="16"/>
              <w:lang w:val="en-GB"/>
            </w:rPr>
            <w:t xml:space="preserve">Page </w:t>
          </w:r>
          <w:r w:rsidRPr="00CE2534">
            <w:rPr>
              <w:rFonts w:ascii="Segoe UI" w:hAnsi="Segoe UI" w:cs="Segoe UI"/>
              <w:b/>
              <w:bCs/>
              <w:sz w:val="16"/>
              <w:szCs w:val="16"/>
              <w:lang w:val="en-GB"/>
            </w:rPr>
            <w:fldChar w:fldCharType="begin"/>
          </w:r>
          <w:r w:rsidRPr="00CE2534">
            <w:rPr>
              <w:rFonts w:ascii="Segoe UI" w:hAnsi="Segoe UI" w:cs="Segoe UI"/>
              <w:b/>
              <w:bCs/>
              <w:sz w:val="16"/>
              <w:szCs w:val="16"/>
              <w:lang w:val="en-GB"/>
            </w:rPr>
            <w:instrText xml:space="preserve"> PAGE  \* Arabic  \* MERGEFORMAT </w:instrText>
          </w:r>
          <w:r w:rsidRPr="00CE2534">
            <w:rPr>
              <w:rFonts w:ascii="Segoe UI" w:hAnsi="Segoe UI" w:cs="Segoe UI"/>
              <w:b/>
              <w:bCs/>
              <w:sz w:val="16"/>
              <w:szCs w:val="16"/>
              <w:lang w:val="en-GB"/>
            </w:rPr>
            <w:fldChar w:fldCharType="separate"/>
          </w:r>
          <w:r w:rsidRPr="00CE2534">
            <w:rPr>
              <w:rFonts w:ascii="Segoe UI" w:hAnsi="Segoe UI" w:cs="Segoe UI"/>
              <w:b/>
              <w:bCs/>
              <w:noProof/>
              <w:sz w:val="16"/>
              <w:szCs w:val="16"/>
              <w:lang w:val="en-GB"/>
            </w:rPr>
            <w:t>1</w:t>
          </w:r>
          <w:r w:rsidRPr="00CE2534">
            <w:rPr>
              <w:rFonts w:ascii="Segoe UI" w:hAnsi="Segoe UI" w:cs="Segoe UI"/>
              <w:b/>
              <w:bCs/>
              <w:sz w:val="16"/>
              <w:szCs w:val="16"/>
              <w:lang w:val="en-GB"/>
            </w:rPr>
            <w:fldChar w:fldCharType="end"/>
          </w:r>
          <w:r w:rsidRPr="00CE2534">
            <w:rPr>
              <w:rFonts w:ascii="Segoe UI" w:hAnsi="Segoe UI" w:cs="Segoe UI"/>
              <w:sz w:val="16"/>
              <w:szCs w:val="16"/>
              <w:lang w:val="en-GB"/>
            </w:rPr>
            <w:t xml:space="preserve"> of </w:t>
          </w:r>
          <w:r w:rsidRPr="00CE2534">
            <w:rPr>
              <w:rFonts w:ascii="Segoe UI" w:hAnsi="Segoe UI" w:cs="Segoe UI"/>
              <w:b/>
              <w:bCs/>
              <w:sz w:val="16"/>
              <w:szCs w:val="16"/>
              <w:lang w:val="en-GB"/>
            </w:rPr>
            <w:fldChar w:fldCharType="begin"/>
          </w:r>
          <w:r w:rsidRPr="00CE2534">
            <w:rPr>
              <w:rFonts w:ascii="Segoe UI" w:hAnsi="Segoe UI" w:cs="Segoe UI"/>
              <w:b/>
              <w:bCs/>
              <w:sz w:val="16"/>
              <w:szCs w:val="16"/>
              <w:lang w:val="en-GB"/>
            </w:rPr>
            <w:instrText xml:space="preserve"> NUMPAGES  \* Arabic  \* MERGEFORMAT </w:instrText>
          </w:r>
          <w:r w:rsidRPr="00CE2534">
            <w:rPr>
              <w:rFonts w:ascii="Segoe UI" w:hAnsi="Segoe UI" w:cs="Segoe UI"/>
              <w:b/>
              <w:bCs/>
              <w:sz w:val="16"/>
              <w:szCs w:val="16"/>
              <w:lang w:val="en-GB"/>
            </w:rPr>
            <w:fldChar w:fldCharType="separate"/>
          </w:r>
          <w:r w:rsidRPr="00CE2534">
            <w:rPr>
              <w:rFonts w:ascii="Segoe UI" w:hAnsi="Segoe UI" w:cs="Segoe UI"/>
              <w:b/>
              <w:bCs/>
              <w:noProof/>
              <w:sz w:val="16"/>
              <w:szCs w:val="16"/>
              <w:lang w:val="en-GB"/>
            </w:rPr>
            <w:t>2</w:t>
          </w:r>
          <w:r w:rsidRPr="00CE2534">
            <w:rPr>
              <w:rFonts w:ascii="Segoe UI" w:hAnsi="Segoe UI" w:cs="Segoe UI"/>
              <w:b/>
              <w:bCs/>
              <w:sz w:val="16"/>
              <w:szCs w:val="16"/>
              <w:lang w:val="en-GB"/>
            </w:rPr>
            <w:fldChar w:fldCharType="end"/>
          </w:r>
        </w:p>
      </w:tc>
    </w:tr>
    <w:tr w:rsidR="00340495" w14:paraId="338F6AD1" w14:textId="77777777" w:rsidTr="00CE2534">
      <w:tc>
        <w:tcPr>
          <w:tcW w:w="4815" w:type="dxa"/>
        </w:tcPr>
        <w:p w14:paraId="0D695BD9" w14:textId="40947733" w:rsidR="00340495" w:rsidRDefault="00340495" w:rsidP="00DA558D">
          <w:pPr>
            <w:pStyle w:val="Header"/>
            <w:rPr>
              <w:rFonts w:ascii="Segoe UI" w:hAnsi="Segoe UI" w:cs="Segoe UI"/>
              <w:sz w:val="16"/>
              <w:szCs w:val="16"/>
              <w:lang w:val="en-GB"/>
            </w:rPr>
          </w:pPr>
          <w:r>
            <w:rPr>
              <w:rFonts w:ascii="Segoe UI" w:hAnsi="Segoe UI" w:cs="Segoe UI"/>
              <w:sz w:val="16"/>
              <w:szCs w:val="16"/>
              <w:lang w:val="en-GB"/>
            </w:rPr>
            <w:t>Lab Guide, Lab 6: SQL for Big Data</w:t>
          </w:r>
        </w:p>
      </w:tc>
      <w:tc>
        <w:tcPr>
          <w:tcW w:w="3969" w:type="dxa"/>
        </w:tcPr>
        <w:p w14:paraId="1DF55672" w14:textId="77777777" w:rsidR="00340495" w:rsidRDefault="00340495">
          <w:pPr>
            <w:pStyle w:val="Header"/>
            <w:rPr>
              <w:rFonts w:ascii="Segoe UI" w:hAnsi="Segoe UI" w:cs="Segoe UI"/>
              <w:sz w:val="16"/>
              <w:szCs w:val="16"/>
              <w:lang w:val="en-GB"/>
            </w:rPr>
          </w:pPr>
        </w:p>
      </w:tc>
      <w:tc>
        <w:tcPr>
          <w:tcW w:w="2006" w:type="dxa"/>
        </w:tcPr>
        <w:p w14:paraId="6802193F" w14:textId="77777777" w:rsidR="00340495" w:rsidRDefault="00340495">
          <w:pPr>
            <w:pStyle w:val="Header"/>
            <w:rPr>
              <w:rFonts w:ascii="Segoe UI" w:hAnsi="Segoe UI" w:cs="Segoe UI"/>
              <w:sz w:val="16"/>
              <w:szCs w:val="16"/>
              <w:lang w:val="en-GB"/>
            </w:rPr>
          </w:pPr>
        </w:p>
      </w:tc>
    </w:tr>
  </w:tbl>
  <w:p w14:paraId="69B5D9C1" w14:textId="77777777" w:rsidR="00340495" w:rsidRPr="00340495" w:rsidRDefault="00340495">
    <w:pPr>
      <w:pStyle w:val="Header"/>
      <w:rPr>
        <w:rFonts w:ascii="Segoe UI" w:hAnsi="Segoe UI" w:cs="Segoe UI"/>
        <w:sz w:val="16"/>
        <w:szCs w:val="16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98F28" w14:textId="0B6214A4" w:rsidR="00213D18" w:rsidRDefault="00213D18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4CBE86EF" wp14:editId="4956E822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890" b="13335"/>
              <wp:wrapNone/>
              <wp:docPr id="986303354" name="Text Box 1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ADA7B9" w14:textId="3E0831D5" w:rsidR="00213D18" w:rsidRPr="00213D18" w:rsidRDefault="00213D18" w:rsidP="00213D1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213D18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BE86E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ternal Use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fill o:detectmouseclick="t"/>
              <v:textbox style="mso-fit-shape-to-text:t" inset="20pt,15pt,0,0">
                <w:txbxContent>
                  <w:p w14:paraId="41ADA7B9" w14:textId="3E0831D5" w:rsidR="00213D18" w:rsidRPr="00213D18" w:rsidRDefault="00213D18" w:rsidP="00213D1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213D18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51696"/>
    <w:multiLevelType w:val="hybridMultilevel"/>
    <w:tmpl w:val="CEB8FBB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A032F"/>
    <w:multiLevelType w:val="hybridMultilevel"/>
    <w:tmpl w:val="9622403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F4FDC"/>
    <w:multiLevelType w:val="hybridMultilevel"/>
    <w:tmpl w:val="1742B81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615EA"/>
    <w:multiLevelType w:val="hybridMultilevel"/>
    <w:tmpl w:val="8928678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37BF8"/>
    <w:multiLevelType w:val="hybridMultilevel"/>
    <w:tmpl w:val="67E0761E"/>
    <w:lvl w:ilvl="0" w:tplc="E84C6A00">
      <w:start w:val="1"/>
      <w:numFmt w:val="decimal"/>
      <w:lvlText w:val="%1."/>
      <w:lvlJc w:val="left"/>
      <w:pPr>
        <w:ind w:left="720" w:hanging="360"/>
      </w:pPr>
    </w:lvl>
    <w:lvl w:ilvl="1" w:tplc="DED89AB6">
      <w:start w:val="1"/>
      <w:numFmt w:val="lowerLetter"/>
      <w:lvlText w:val="%2."/>
      <w:lvlJc w:val="left"/>
      <w:pPr>
        <w:ind w:left="1440" w:hanging="360"/>
      </w:pPr>
    </w:lvl>
    <w:lvl w:ilvl="2" w:tplc="CD4A12CE">
      <w:start w:val="1"/>
      <w:numFmt w:val="lowerRoman"/>
      <w:lvlText w:val="%3."/>
      <w:lvlJc w:val="right"/>
      <w:pPr>
        <w:ind w:left="2160" w:hanging="180"/>
      </w:pPr>
    </w:lvl>
    <w:lvl w:ilvl="3" w:tplc="D84A4A24">
      <w:start w:val="1"/>
      <w:numFmt w:val="decimal"/>
      <w:lvlText w:val="%4."/>
      <w:lvlJc w:val="left"/>
      <w:pPr>
        <w:ind w:left="2880" w:hanging="360"/>
      </w:pPr>
    </w:lvl>
    <w:lvl w:ilvl="4" w:tplc="96F0FB64">
      <w:start w:val="1"/>
      <w:numFmt w:val="lowerLetter"/>
      <w:lvlText w:val="%5."/>
      <w:lvlJc w:val="left"/>
      <w:pPr>
        <w:ind w:left="3600" w:hanging="360"/>
      </w:pPr>
    </w:lvl>
    <w:lvl w:ilvl="5" w:tplc="BDD08002">
      <w:start w:val="1"/>
      <w:numFmt w:val="lowerRoman"/>
      <w:lvlText w:val="%6."/>
      <w:lvlJc w:val="right"/>
      <w:pPr>
        <w:ind w:left="4320" w:hanging="180"/>
      </w:pPr>
    </w:lvl>
    <w:lvl w:ilvl="6" w:tplc="4268114A">
      <w:start w:val="1"/>
      <w:numFmt w:val="decimal"/>
      <w:lvlText w:val="%7."/>
      <w:lvlJc w:val="left"/>
      <w:pPr>
        <w:ind w:left="5040" w:hanging="360"/>
      </w:pPr>
    </w:lvl>
    <w:lvl w:ilvl="7" w:tplc="AB347BF4">
      <w:start w:val="1"/>
      <w:numFmt w:val="lowerLetter"/>
      <w:lvlText w:val="%8."/>
      <w:lvlJc w:val="left"/>
      <w:pPr>
        <w:ind w:left="5760" w:hanging="360"/>
      </w:pPr>
    </w:lvl>
    <w:lvl w:ilvl="8" w:tplc="E108868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435013"/>
    <w:multiLevelType w:val="hybridMultilevel"/>
    <w:tmpl w:val="DC36B672"/>
    <w:lvl w:ilvl="0" w:tplc="F2DEE8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6373BE"/>
    <w:multiLevelType w:val="hybridMultilevel"/>
    <w:tmpl w:val="9622403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467BA"/>
    <w:multiLevelType w:val="hybridMultilevel"/>
    <w:tmpl w:val="CEB8FBB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3576583">
    <w:abstractNumId w:val="4"/>
  </w:num>
  <w:num w:numId="2" w16cid:durableId="1804956300">
    <w:abstractNumId w:val="7"/>
  </w:num>
  <w:num w:numId="3" w16cid:durableId="28996267">
    <w:abstractNumId w:val="1"/>
  </w:num>
  <w:num w:numId="4" w16cid:durableId="1606958489">
    <w:abstractNumId w:val="3"/>
  </w:num>
  <w:num w:numId="5" w16cid:durableId="1701588442">
    <w:abstractNumId w:val="2"/>
  </w:num>
  <w:num w:numId="6" w16cid:durableId="471409164">
    <w:abstractNumId w:val="6"/>
  </w:num>
  <w:num w:numId="7" w16cid:durableId="11104387">
    <w:abstractNumId w:val="0"/>
  </w:num>
  <w:num w:numId="8" w16cid:durableId="4463203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t7QwszQ0NjEzMjZU0lEKTi0uzszPAykwrgUAsTPZxiwAAAA="/>
  </w:docVars>
  <w:rsids>
    <w:rsidRoot w:val="00C8698B"/>
    <w:rsid w:val="0001280F"/>
    <w:rsid w:val="00012F33"/>
    <w:rsid w:val="000200BC"/>
    <w:rsid w:val="000625C7"/>
    <w:rsid w:val="00065DC4"/>
    <w:rsid w:val="000877C9"/>
    <w:rsid w:val="000A136E"/>
    <w:rsid w:val="000B24A1"/>
    <w:rsid w:val="000B6631"/>
    <w:rsid w:val="000C155A"/>
    <w:rsid w:val="000D3B11"/>
    <w:rsid w:val="000D74AD"/>
    <w:rsid w:val="000F23A6"/>
    <w:rsid w:val="001010B0"/>
    <w:rsid w:val="001021C3"/>
    <w:rsid w:val="00117A3F"/>
    <w:rsid w:val="00135BEA"/>
    <w:rsid w:val="001708E8"/>
    <w:rsid w:val="001A1430"/>
    <w:rsid w:val="001C53CD"/>
    <w:rsid w:val="001D0A75"/>
    <w:rsid w:val="001E132F"/>
    <w:rsid w:val="00204620"/>
    <w:rsid w:val="00213D18"/>
    <w:rsid w:val="00221069"/>
    <w:rsid w:val="00254535"/>
    <w:rsid w:val="002548BC"/>
    <w:rsid w:val="00263160"/>
    <w:rsid w:val="00264338"/>
    <w:rsid w:val="002650BE"/>
    <w:rsid w:val="0026638B"/>
    <w:rsid w:val="00267BA9"/>
    <w:rsid w:val="00273B9A"/>
    <w:rsid w:val="00285DB1"/>
    <w:rsid w:val="00290CEB"/>
    <w:rsid w:val="00291F26"/>
    <w:rsid w:val="00293265"/>
    <w:rsid w:val="002A58B6"/>
    <w:rsid w:val="002B0E6E"/>
    <w:rsid w:val="002B5B20"/>
    <w:rsid w:val="002B5C6C"/>
    <w:rsid w:val="002C0A20"/>
    <w:rsid w:val="002F7196"/>
    <w:rsid w:val="002F7B11"/>
    <w:rsid w:val="00340495"/>
    <w:rsid w:val="00372DA1"/>
    <w:rsid w:val="003914B1"/>
    <w:rsid w:val="003939DE"/>
    <w:rsid w:val="00395F05"/>
    <w:rsid w:val="0039653E"/>
    <w:rsid w:val="003A1F79"/>
    <w:rsid w:val="003C7CAA"/>
    <w:rsid w:val="003D1722"/>
    <w:rsid w:val="003D42FD"/>
    <w:rsid w:val="003E76CF"/>
    <w:rsid w:val="003F1958"/>
    <w:rsid w:val="00416CC2"/>
    <w:rsid w:val="0042154E"/>
    <w:rsid w:val="00444C71"/>
    <w:rsid w:val="004560D6"/>
    <w:rsid w:val="00456184"/>
    <w:rsid w:val="00456E11"/>
    <w:rsid w:val="0047787F"/>
    <w:rsid w:val="00494186"/>
    <w:rsid w:val="004F3A36"/>
    <w:rsid w:val="005142A4"/>
    <w:rsid w:val="00527835"/>
    <w:rsid w:val="0053029B"/>
    <w:rsid w:val="00536B91"/>
    <w:rsid w:val="0054783E"/>
    <w:rsid w:val="0056221C"/>
    <w:rsid w:val="005721AA"/>
    <w:rsid w:val="00575C1C"/>
    <w:rsid w:val="00580A55"/>
    <w:rsid w:val="00584C9A"/>
    <w:rsid w:val="0058658A"/>
    <w:rsid w:val="00590833"/>
    <w:rsid w:val="00591456"/>
    <w:rsid w:val="005A0028"/>
    <w:rsid w:val="005C5A2B"/>
    <w:rsid w:val="005F36F3"/>
    <w:rsid w:val="006032D9"/>
    <w:rsid w:val="0062097C"/>
    <w:rsid w:val="006217B0"/>
    <w:rsid w:val="006218CC"/>
    <w:rsid w:val="00622751"/>
    <w:rsid w:val="006318B4"/>
    <w:rsid w:val="0064659A"/>
    <w:rsid w:val="00650A99"/>
    <w:rsid w:val="00663014"/>
    <w:rsid w:val="00663AAC"/>
    <w:rsid w:val="006A2155"/>
    <w:rsid w:val="006A744C"/>
    <w:rsid w:val="006C1931"/>
    <w:rsid w:val="006D1C1F"/>
    <w:rsid w:val="006D7671"/>
    <w:rsid w:val="006F16A3"/>
    <w:rsid w:val="006F562B"/>
    <w:rsid w:val="006F7CB0"/>
    <w:rsid w:val="00714CFC"/>
    <w:rsid w:val="00721BA0"/>
    <w:rsid w:val="00737C31"/>
    <w:rsid w:val="00740B50"/>
    <w:rsid w:val="007474FA"/>
    <w:rsid w:val="00784BCD"/>
    <w:rsid w:val="007A0535"/>
    <w:rsid w:val="007C4A81"/>
    <w:rsid w:val="007D1C10"/>
    <w:rsid w:val="007F4531"/>
    <w:rsid w:val="007F5590"/>
    <w:rsid w:val="00804F08"/>
    <w:rsid w:val="008153E0"/>
    <w:rsid w:val="00816AE7"/>
    <w:rsid w:val="008321B2"/>
    <w:rsid w:val="00864DF3"/>
    <w:rsid w:val="00865906"/>
    <w:rsid w:val="00894E3F"/>
    <w:rsid w:val="008B29AD"/>
    <w:rsid w:val="008D6067"/>
    <w:rsid w:val="008E520C"/>
    <w:rsid w:val="008F301E"/>
    <w:rsid w:val="00905966"/>
    <w:rsid w:val="009150E7"/>
    <w:rsid w:val="009153A9"/>
    <w:rsid w:val="00960AC0"/>
    <w:rsid w:val="009618EE"/>
    <w:rsid w:val="00962DB1"/>
    <w:rsid w:val="00966E90"/>
    <w:rsid w:val="00981E7D"/>
    <w:rsid w:val="0099792F"/>
    <w:rsid w:val="009C621F"/>
    <w:rsid w:val="009E43C0"/>
    <w:rsid w:val="009F2088"/>
    <w:rsid w:val="009F2978"/>
    <w:rsid w:val="00A00029"/>
    <w:rsid w:val="00A1266E"/>
    <w:rsid w:val="00A32765"/>
    <w:rsid w:val="00A5511A"/>
    <w:rsid w:val="00A57D7B"/>
    <w:rsid w:val="00A86DE4"/>
    <w:rsid w:val="00AA0996"/>
    <w:rsid w:val="00AA3EA3"/>
    <w:rsid w:val="00AA52A3"/>
    <w:rsid w:val="00AB6614"/>
    <w:rsid w:val="00AD0F83"/>
    <w:rsid w:val="00AD37A2"/>
    <w:rsid w:val="00AF6F02"/>
    <w:rsid w:val="00B004C2"/>
    <w:rsid w:val="00B05877"/>
    <w:rsid w:val="00B50B56"/>
    <w:rsid w:val="00B51205"/>
    <w:rsid w:val="00B74983"/>
    <w:rsid w:val="00B77947"/>
    <w:rsid w:val="00BA1866"/>
    <w:rsid w:val="00BC772E"/>
    <w:rsid w:val="00BC7DEE"/>
    <w:rsid w:val="00BE20FE"/>
    <w:rsid w:val="00BE23F5"/>
    <w:rsid w:val="00BE6617"/>
    <w:rsid w:val="00BF4CA3"/>
    <w:rsid w:val="00BF783B"/>
    <w:rsid w:val="00C10330"/>
    <w:rsid w:val="00C11019"/>
    <w:rsid w:val="00C16CCB"/>
    <w:rsid w:val="00C17FAC"/>
    <w:rsid w:val="00C511BC"/>
    <w:rsid w:val="00C615CF"/>
    <w:rsid w:val="00C62B78"/>
    <w:rsid w:val="00C7233D"/>
    <w:rsid w:val="00C866C8"/>
    <w:rsid w:val="00C8698B"/>
    <w:rsid w:val="00C95270"/>
    <w:rsid w:val="00C9779A"/>
    <w:rsid w:val="00CB24DA"/>
    <w:rsid w:val="00CD5564"/>
    <w:rsid w:val="00CE2534"/>
    <w:rsid w:val="00CE645A"/>
    <w:rsid w:val="00CF0433"/>
    <w:rsid w:val="00D140A1"/>
    <w:rsid w:val="00D20302"/>
    <w:rsid w:val="00D25BD3"/>
    <w:rsid w:val="00D5748D"/>
    <w:rsid w:val="00D7070C"/>
    <w:rsid w:val="00D84CE5"/>
    <w:rsid w:val="00D85E1B"/>
    <w:rsid w:val="00D976DE"/>
    <w:rsid w:val="00DA09B4"/>
    <w:rsid w:val="00DA3E6F"/>
    <w:rsid w:val="00DA558D"/>
    <w:rsid w:val="00DB428D"/>
    <w:rsid w:val="00DC4B78"/>
    <w:rsid w:val="00DD60CB"/>
    <w:rsid w:val="00E0467A"/>
    <w:rsid w:val="00E43775"/>
    <w:rsid w:val="00E573AA"/>
    <w:rsid w:val="00E6033C"/>
    <w:rsid w:val="00E6758C"/>
    <w:rsid w:val="00E718A8"/>
    <w:rsid w:val="00E768A4"/>
    <w:rsid w:val="00E77140"/>
    <w:rsid w:val="00E778B4"/>
    <w:rsid w:val="00E82B8A"/>
    <w:rsid w:val="00E86900"/>
    <w:rsid w:val="00E92E99"/>
    <w:rsid w:val="00EA221F"/>
    <w:rsid w:val="00ED4E84"/>
    <w:rsid w:val="00EE56DD"/>
    <w:rsid w:val="00F24201"/>
    <w:rsid w:val="00F24B2B"/>
    <w:rsid w:val="00F61CB1"/>
    <w:rsid w:val="00F82846"/>
    <w:rsid w:val="00FA1641"/>
    <w:rsid w:val="00FA6BFD"/>
    <w:rsid w:val="00FB1112"/>
    <w:rsid w:val="00FC264F"/>
    <w:rsid w:val="00FC4CB8"/>
    <w:rsid w:val="00FE1250"/>
    <w:rsid w:val="00FE3EBB"/>
    <w:rsid w:val="1253E352"/>
    <w:rsid w:val="4A7EEAE7"/>
    <w:rsid w:val="50AC35D3"/>
    <w:rsid w:val="65AEF525"/>
    <w:rsid w:val="6FDDFEE1"/>
    <w:rsid w:val="76643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0A80EA"/>
  <w15:chartTrackingRefBased/>
  <w15:docId w15:val="{B731F439-47CD-465F-AB08-0213776B4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48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0B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2F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71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7140"/>
  </w:style>
  <w:style w:type="paragraph" w:styleId="Footer">
    <w:name w:val="footer"/>
    <w:basedOn w:val="Normal"/>
    <w:link w:val="FooterChar"/>
    <w:uiPriority w:val="99"/>
    <w:unhideWhenUsed/>
    <w:rsid w:val="00E771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140"/>
  </w:style>
  <w:style w:type="character" w:customStyle="1" w:styleId="Heading1Char">
    <w:name w:val="Heading 1 Char"/>
    <w:basedOn w:val="DefaultParagraphFont"/>
    <w:link w:val="Heading1"/>
    <w:uiPriority w:val="9"/>
    <w:rsid w:val="002548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603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033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37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5721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9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9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2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8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7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5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51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9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3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3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9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0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wnloads.mongodb.com/compass/mongodb-compass_1.41.0_amd64.deb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hyperlink" Target="https://www.sqlitetutorial.net/wp-content/uploads/2018/03/sqlite-sample-database-diagram-color.pdf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realpython.com/introduction-to-mongodb-and-python/" TargetMode="External"/><Relationship Id="rId42" Type="http://schemas.openxmlformats.org/officeDocument/2006/relationships/header" Target="header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mongodb.com/docs/manual/tutorial/install-mongodb-on-ubuntu/" TargetMode="External"/><Relationship Id="rId29" Type="http://schemas.openxmlformats.org/officeDocument/2006/relationships/image" Target="media/image15.png"/><Relationship Id="rId41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sqlitetutorial.net/wp-content/uploads/2018/03/sqlite-sample-database-diagram-color.pdf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hyperlink" Target="https://www.mongodb.com/docs/manual/crud/" TargetMode="External"/><Relationship Id="rId40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hyperlink" Target="https://www.mongodb.com/basics/get-started" TargetMode="External"/><Relationship Id="rId10" Type="http://schemas.openxmlformats.org/officeDocument/2006/relationships/hyperlink" Target="https://www.mongodb.com/docs/manual/introduction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yperlink" Target="https://www.mongodb.com/docs/manual/installation/" TargetMode="External"/><Relationship Id="rId43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mongodb.com/products/tools/compas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hyperlink" Target="https://learn.mongodb.com/learn/course/mongodb-crud-operations-in-python/lesson-1-working-with-mongodb-documents-in-python/lea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b30f15d-6c4d-47ed-bde6-797b56236eb0" xsi:nil="true"/>
    <FolderType xmlns="4b30f15d-6c4d-47ed-bde6-797b56236eb0" xsi:nil="true"/>
    <Students xmlns="4b30f15d-6c4d-47ed-bde6-797b56236eb0">
      <UserInfo>
        <DisplayName/>
        <AccountId xsi:nil="true"/>
        <AccountType/>
      </UserInfo>
    </Students>
    <Student_Groups xmlns="4b30f15d-6c4d-47ed-bde6-797b56236eb0">
      <UserInfo>
        <DisplayName/>
        <AccountId xsi:nil="true"/>
        <AccountType/>
      </UserInfo>
    </Student_Groups>
    <_ip_UnifiedCompliancePolicyUIAction xmlns="http://schemas.microsoft.com/sharepoint/v3" xsi:nil="true"/>
    <LMS_Mappings xmlns="4b30f15d-6c4d-47ed-bde6-797b56236eb0" xsi:nil="true"/>
    <Distribution_Groups xmlns="4b30f15d-6c4d-47ed-bde6-797b56236eb0" xsi:nil="true"/>
    <TeamsChannelId xmlns="4b30f15d-6c4d-47ed-bde6-797b56236eb0" xsi:nil="true"/>
    <IsNotebookLocked xmlns="4b30f15d-6c4d-47ed-bde6-797b56236eb0" xsi:nil="true"/>
    <Math_Settings xmlns="4b30f15d-6c4d-47ed-bde6-797b56236eb0" xsi:nil="true"/>
    <Templates xmlns="4b30f15d-6c4d-47ed-bde6-797b56236eb0" xsi:nil="true"/>
    <Self_Registration_Enabled xmlns="4b30f15d-6c4d-47ed-bde6-797b56236eb0" xsi:nil="true"/>
    <Has_Teacher_Only_SectionGroup xmlns="4b30f15d-6c4d-47ed-bde6-797b56236eb0" xsi:nil="true"/>
    <Invited_Teachers xmlns="4b30f15d-6c4d-47ed-bde6-797b56236eb0" xsi:nil="true"/>
    <Invited_Students xmlns="4b30f15d-6c4d-47ed-bde6-797b56236eb0" xsi:nil="true"/>
    <_ip_UnifiedCompliancePolicyProperties xmlns="http://schemas.microsoft.com/sharepoint/v3" xsi:nil="true"/>
    <Is_Collaboration_Space_Locked xmlns="4b30f15d-6c4d-47ed-bde6-797b56236eb0" xsi:nil="true"/>
    <Teachers xmlns="4b30f15d-6c4d-47ed-bde6-797b56236eb0">
      <UserInfo>
        <DisplayName/>
        <AccountId xsi:nil="true"/>
        <AccountType/>
      </UserInfo>
    </Teachers>
    <AppVersion xmlns="4b30f15d-6c4d-47ed-bde6-797b56236eb0" xsi:nil="true"/>
    <DefaultSectionNames xmlns="4b30f15d-6c4d-47ed-bde6-797b56236eb0" xsi:nil="true"/>
    <CultureName xmlns="4b30f15d-6c4d-47ed-bde6-797b56236eb0" xsi:nil="true"/>
    <Owner xmlns="4b30f15d-6c4d-47ed-bde6-797b56236eb0">
      <UserInfo>
        <DisplayName/>
        <AccountId xsi:nil="true"/>
        <AccountType/>
      </UserInfo>
    </Owner>
    <_activity xmlns="4b30f15d-6c4d-47ed-bde6-797b56236eb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171480FB9F74EBA741ACB02870882" ma:contentTypeVersion="39" ma:contentTypeDescription="Create a new document." ma:contentTypeScope="" ma:versionID="d8502a218c3573c5c1821418574c5d57">
  <xsd:schema xmlns:xsd="http://www.w3.org/2001/XMLSchema" xmlns:xs="http://www.w3.org/2001/XMLSchema" xmlns:p="http://schemas.microsoft.com/office/2006/metadata/properties" xmlns:ns1="http://schemas.microsoft.com/sharepoint/v3" xmlns:ns3="4b30f15d-6c4d-47ed-bde6-797b56236eb0" xmlns:ns4="92cb724c-d654-454f-915d-237124a8a1a9" targetNamespace="http://schemas.microsoft.com/office/2006/metadata/properties" ma:root="true" ma:fieldsID="e8f9faded718e91072155309fd7790d0" ns1:_="" ns3:_="" ns4:_="">
    <xsd:import namespace="http://schemas.microsoft.com/sharepoint/v3"/>
    <xsd:import namespace="4b30f15d-6c4d-47ed-bde6-797b56236eb0"/>
    <xsd:import namespace="92cb724c-d654-454f-915d-237124a8a1a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f15d-6c4d-47ed-bde6-797b56236eb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3" nillable="true" ma:displayName="Length (seconds)" ma:internalName="MediaLengthInSeconds" ma:readOnly="true">
      <xsd:simpleType>
        <xsd:restriction base="dms:Unknown"/>
      </xsd:simpleType>
    </xsd:element>
    <xsd:element name="_activity" ma:index="44" nillable="true" ma:displayName="_activity" ma:hidden="true" ma:internalName="_activity">
      <xsd:simpleType>
        <xsd:restriction base="dms:Note"/>
      </xsd:simpleType>
    </xsd:element>
    <xsd:element name="MediaServiceObjectDetectorVersions" ma:index="4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6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b724c-d654-454f-915d-237124a8a1a9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88BB61-B0C6-4B9D-BE4D-666E0B172DC8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documentManagement/types"/>
    <ds:schemaRef ds:uri="92cb724c-d654-454f-915d-237124a8a1a9"/>
    <ds:schemaRef ds:uri="http://purl.org/dc/dcmitype/"/>
    <ds:schemaRef ds:uri="4b30f15d-6c4d-47ed-bde6-797b56236eb0"/>
    <ds:schemaRef ds:uri="http://schemas.openxmlformats.org/package/2006/metadata/core-properties"/>
    <ds:schemaRef ds:uri="http://schemas.microsoft.com/sharepoint/v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39E5F3C1-B2DC-4D75-B7FF-554C14229D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b30f15d-6c4d-47ed-bde6-797b56236eb0"/>
    <ds:schemaRef ds:uri="92cb724c-d654-454f-915d-237124a8a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90470CC-F9F2-4703-9DC8-24E4C576F0E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ddfefbc-a9b0-4713-8532-039f79142c06}" enabled="1" method="Privileged" siteId="{c7e8b5ac-96c6-4123-a65a-793543aced4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9</Pages>
  <Words>598</Words>
  <Characters>3409</Characters>
  <Application>Microsoft Office Word</Application>
  <DocSecurity>0</DocSecurity>
  <Lines>28</Lines>
  <Paragraphs>7</Paragraphs>
  <ScaleCrop>false</ScaleCrop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is A. Padilla</dc:creator>
  <cp:keywords/>
  <dc:description/>
  <cp:lastModifiedBy>Dionis A. Padilla</cp:lastModifiedBy>
  <cp:revision>73</cp:revision>
  <dcterms:created xsi:type="dcterms:W3CDTF">2023-10-21T09:33:00Z</dcterms:created>
  <dcterms:modified xsi:type="dcterms:W3CDTF">2024-01-12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171480FB9F74EBA741ACB02870882</vt:lpwstr>
  </property>
  <property fmtid="{D5CDD505-2E9C-101B-9397-08002B2CF9AE}" pid="3" name="ClassificationContentMarkingHeaderShapeIds">
    <vt:lpwstr>3ac9cb7a,7eedc8b1,29375091</vt:lpwstr>
  </property>
  <property fmtid="{D5CDD505-2E9C-101B-9397-08002B2CF9AE}" pid="4" name="ClassificationContentMarkingHeaderFontProps">
    <vt:lpwstr>#0000ff,14,Calibri</vt:lpwstr>
  </property>
  <property fmtid="{D5CDD505-2E9C-101B-9397-08002B2CF9AE}" pid="5" name="ClassificationContentMarkingHeaderText">
    <vt:lpwstr>Internal Use</vt:lpwstr>
  </property>
</Properties>
</file>